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1713" w:rsidRPr="00021713" w:rsidRDefault="00021713" w:rsidP="00021713">
      <w:pPr>
        <w:jc w:val="both"/>
        <w:rPr>
          <w:rFonts w:ascii="Arial" w:hAnsi="Arial" w:cs="Arial"/>
          <w:b/>
        </w:rPr>
      </w:pPr>
      <w:r w:rsidRPr="00021713">
        <w:rPr>
          <w:rFonts w:ascii="Arial" w:hAnsi="Arial" w:cs="Arial"/>
          <w:b/>
        </w:rPr>
        <w:t xml:space="preserve">Effect of selected plant species within biodiverse pasture on </w:t>
      </w:r>
      <w:r w:rsidRPr="00021713">
        <w:rPr>
          <w:rFonts w:ascii="Arial" w:hAnsi="Arial" w:cs="Arial"/>
          <w:b/>
          <w:i/>
        </w:rPr>
        <w:t>in vitro</w:t>
      </w:r>
      <w:r w:rsidRPr="00021713">
        <w:rPr>
          <w:rFonts w:ascii="Arial" w:hAnsi="Arial" w:cs="Arial"/>
          <w:b/>
        </w:rPr>
        <w:t xml:space="preserve"> fatty acid </w:t>
      </w:r>
      <w:proofErr w:type="spellStart"/>
      <w:r w:rsidRPr="00021713">
        <w:rPr>
          <w:rFonts w:ascii="Arial" w:hAnsi="Arial" w:cs="Arial"/>
          <w:b/>
        </w:rPr>
        <w:t>biohydrogenation</w:t>
      </w:r>
      <w:proofErr w:type="spellEnd"/>
      <w:r w:rsidRPr="00021713">
        <w:rPr>
          <w:rFonts w:ascii="Arial" w:hAnsi="Arial" w:cs="Arial"/>
          <w:b/>
        </w:rPr>
        <w:t xml:space="preserve"> and the fatty acid composition of lamb</w:t>
      </w:r>
    </w:p>
    <w:p w:rsidR="00021713" w:rsidRPr="00021713" w:rsidRDefault="00021713" w:rsidP="00021713">
      <w:pPr>
        <w:jc w:val="both"/>
        <w:rPr>
          <w:rFonts w:ascii="Arial" w:hAnsi="Arial" w:cs="Arial"/>
          <w:b/>
        </w:rPr>
      </w:pPr>
    </w:p>
    <w:p w:rsidR="00021713" w:rsidRPr="00021713" w:rsidRDefault="00021713" w:rsidP="00021713">
      <w:pPr>
        <w:rPr>
          <w:rFonts w:ascii="Arial" w:hAnsi="Arial" w:cs="Arial"/>
          <w:vertAlign w:val="superscript"/>
        </w:rPr>
      </w:pPr>
      <w:r w:rsidRPr="00021713">
        <w:rPr>
          <w:rFonts w:ascii="Arial" w:hAnsi="Arial" w:cs="Arial"/>
        </w:rPr>
        <w:t>K. E. Kliem, A. L. Thomson, L. A. Crompton, D. I. Givens</w:t>
      </w:r>
    </w:p>
    <w:p w:rsidR="00A371E1" w:rsidRDefault="00A371E1" w:rsidP="00021713">
      <w:r w:rsidRPr="00A371E1">
        <w:rPr>
          <w:rFonts w:ascii="Arial" w:hAnsi="Arial" w:cs="Arial"/>
        </w:rPr>
        <w:t xml:space="preserve"> </w:t>
      </w:r>
    </w:p>
    <w:p w:rsidR="00A371E1" w:rsidRPr="00A371E1" w:rsidRDefault="00A371E1" w:rsidP="00A371E1">
      <w:pPr>
        <w:spacing w:after="240" w:line="360" w:lineRule="auto"/>
        <w:jc w:val="both"/>
        <w:rPr>
          <w:rFonts w:ascii="Arial" w:hAnsi="Arial" w:cs="Arial"/>
          <w:sz w:val="22"/>
          <w:szCs w:val="22"/>
        </w:rPr>
      </w:pPr>
      <w:r w:rsidRPr="00A371E1">
        <w:rPr>
          <w:rFonts w:ascii="Arial" w:hAnsi="Arial" w:cs="Arial"/>
          <w:b/>
          <w:sz w:val="22"/>
          <w:szCs w:val="22"/>
        </w:rPr>
        <w:t>Supplementary Table S</w:t>
      </w:r>
      <w:r w:rsidR="00021713">
        <w:rPr>
          <w:rFonts w:ascii="Arial" w:hAnsi="Arial" w:cs="Arial"/>
          <w:b/>
          <w:sz w:val="22"/>
          <w:szCs w:val="22"/>
        </w:rPr>
        <w:t>1</w:t>
      </w:r>
      <w:r w:rsidRPr="00A371E1">
        <w:rPr>
          <w:rFonts w:ascii="Arial" w:hAnsi="Arial" w:cs="Arial"/>
          <w:b/>
          <w:sz w:val="22"/>
          <w:szCs w:val="22"/>
        </w:rPr>
        <w:t>:</w:t>
      </w:r>
      <w:r w:rsidRPr="00A371E1">
        <w:rPr>
          <w:rFonts w:ascii="Arial" w:hAnsi="Arial" w:cs="Arial"/>
          <w:sz w:val="22"/>
          <w:szCs w:val="22"/>
        </w:rPr>
        <w:t xml:space="preserve"> Fatty acid profile (mg/100 g tissue) of </w:t>
      </w:r>
      <w:proofErr w:type="spellStart"/>
      <w:r w:rsidRPr="00A371E1">
        <w:rPr>
          <w:rFonts w:ascii="Arial" w:hAnsi="Arial" w:cs="Arial"/>
          <w:i/>
          <w:sz w:val="22"/>
          <w:szCs w:val="22"/>
        </w:rPr>
        <w:t>musculus</w:t>
      </w:r>
      <w:proofErr w:type="spellEnd"/>
      <w:r w:rsidRPr="00A371E1">
        <w:rPr>
          <w:rFonts w:ascii="Arial" w:hAnsi="Arial" w:cs="Arial"/>
          <w:sz w:val="22"/>
          <w:szCs w:val="22"/>
        </w:rPr>
        <w:t xml:space="preserve"> </w:t>
      </w:r>
      <w:r w:rsidRPr="00A371E1">
        <w:rPr>
          <w:rFonts w:ascii="Arial" w:hAnsi="Arial" w:cs="Arial"/>
          <w:i/>
          <w:sz w:val="22"/>
          <w:szCs w:val="22"/>
        </w:rPr>
        <w:t xml:space="preserve">longissimus </w:t>
      </w:r>
      <w:proofErr w:type="spellStart"/>
      <w:r w:rsidRPr="00A371E1">
        <w:rPr>
          <w:rFonts w:ascii="Arial" w:hAnsi="Arial" w:cs="Arial"/>
          <w:i/>
          <w:sz w:val="22"/>
          <w:szCs w:val="22"/>
        </w:rPr>
        <w:t>thoracis</w:t>
      </w:r>
      <w:proofErr w:type="spellEnd"/>
      <w:r w:rsidRPr="00A371E1">
        <w:rPr>
          <w:rFonts w:ascii="Arial" w:hAnsi="Arial" w:cs="Arial"/>
          <w:sz w:val="22"/>
          <w:szCs w:val="22"/>
        </w:rPr>
        <w:t xml:space="preserve"> from lambs grazing </w:t>
      </w:r>
      <w:r w:rsidR="00BD4A61">
        <w:rPr>
          <w:rFonts w:ascii="Arial" w:hAnsi="Arial" w:cs="Arial"/>
          <w:sz w:val="22"/>
          <w:szCs w:val="22"/>
        </w:rPr>
        <w:t>control</w:t>
      </w:r>
      <w:r w:rsidRPr="00A371E1">
        <w:rPr>
          <w:rFonts w:ascii="Arial" w:hAnsi="Arial" w:cs="Arial"/>
          <w:sz w:val="22"/>
          <w:szCs w:val="22"/>
        </w:rPr>
        <w:t xml:space="preserve"> and biodiverse pastures.</w:t>
      </w:r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1994"/>
        <w:gridCol w:w="1198"/>
        <w:gridCol w:w="1244"/>
        <w:gridCol w:w="912"/>
        <w:gridCol w:w="1219"/>
        <w:gridCol w:w="767"/>
        <w:gridCol w:w="1692"/>
      </w:tblGrid>
      <w:tr w:rsidR="00A371E1" w:rsidRPr="00A371E1" w:rsidTr="00E171A6">
        <w:trPr>
          <w:jc w:val="center"/>
        </w:trPr>
        <w:tc>
          <w:tcPr>
            <w:tcW w:w="0" w:type="auto"/>
            <w:vMerge w:val="restart"/>
            <w:vAlign w:val="bottom"/>
          </w:tcPr>
          <w:p w:rsidR="00A371E1" w:rsidRPr="00A371E1" w:rsidRDefault="00A371E1" w:rsidP="00A371E1">
            <w:pPr>
              <w:spacing w:line="360" w:lineRule="auto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0" w:type="auto"/>
            <w:gridSpan w:val="2"/>
            <w:tcBorders>
              <w:bottom w:val="single" w:sz="4" w:space="0" w:color="auto"/>
            </w:tcBorders>
          </w:tcPr>
          <w:p w:rsidR="00A371E1" w:rsidRPr="00A371E1" w:rsidRDefault="00A371E1" w:rsidP="00655155">
            <w:pPr>
              <w:spacing w:line="360" w:lineRule="auto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Pasture Type</w:t>
            </w:r>
          </w:p>
        </w:tc>
        <w:tc>
          <w:tcPr>
            <w:tcW w:w="0" w:type="auto"/>
            <w:vMerge w:val="restart"/>
            <w:vAlign w:val="bottom"/>
          </w:tcPr>
          <w:p w:rsidR="00A371E1" w:rsidRPr="00A371E1" w:rsidRDefault="00A371E1" w:rsidP="00A371E1">
            <w:pPr>
              <w:spacing w:line="360" w:lineRule="auto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SEM</w:t>
            </w:r>
          </w:p>
        </w:tc>
        <w:tc>
          <w:tcPr>
            <w:tcW w:w="0" w:type="auto"/>
            <w:gridSpan w:val="3"/>
            <w:tcBorders>
              <w:bottom w:val="single" w:sz="4" w:space="0" w:color="auto"/>
            </w:tcBorders>
          </w:tcPr>
          <w:p w:rsidR="00A371E1" w:rsidRPr="00021713" w:rsidRDefault="00021713" w:rsidP="00021713">
            <w:pPr>
              <w:spacing w:line="360" w:lineRule="auto"/>
              <w:jc w:val="center"/>
              <w:rPr>
                <w:rFonts w:ascii="Arial" w:eastAsia="Times New Roman" w:hAnsi="Arial" w:cs="Arial"/>
                <w:sz w:val="22"/>
                <w:szCs w:val="22"/>
                <w:vertAlign w:val="superscript"/>
              </w:rPr>
            </w:pPr>
            <w:r>
              <w:rPr>
                <w:rFonts w:ascii="Arial" w:eastAsia="Times New Roman" w:hAnsi="Arial" w:cs="Arial"/>
                <w:i/>
                <w:sz w:val="22"/>
                <w:szCs w:val="22"/>
              </w:rPr>
              <w:t>P</w:t>
            </w:r>
            <w:r>
              <w:rPr>
                <w:rFonts w:ascii="Arial" w:eastAsia="Times New Roman" w:hAnsi="Arial" w:cs="Arial"/>
                <w:i/>
                <w:sz w:val="22"/>
                <w:szCs w:val="22"/>
                <w:vertAlign w:val="superscript"/>
              </w:rPr>
              <w:t>1</w:t>
            </w:r>
          </w:p>
        </w:tc>
      </w:tr>
      <w:tr w:rsidR="00A371E1" w:rsidRPr="00A371E1" w:rsidTr="00A371E1">
        <w:trPr>
          <w:jc w:val="center"/>
        </w:trPr>
        <w:tc>
          <w:tcPr>
            <w:tcW w:w="0" w:type="auto"/>
            <w:vMerge/>
            <w:tcBorders>
              <w:bottom w:val="single" w:sz="4" w:space="0" w:color="auto"/>
            </w:tcBorders>
          </w:tcPr>
          <w:p w:rsidR="00A371E1" w:rsidRPr="00A371E1" w:rsidRDefault="00A371E1" w:rsidP="00655155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A371E1" w:rsidRPr="00A371E1" w:rsidRDefault="00BD4A61" w:rsidP="00A371E1">
            <w:pPr>
              <w:spacing w:line="360" w:lineRule="auto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sz w:val="22"/>
                <w:szCs w:val="22"/>
              </w:rPr>
              <w:t>Control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A371E1" w:rsidRPr="00A371E1" w:rsidRDefault="00A371E1" w:rsidP="00A371E1">
            <w:pPr>
              <w:spacing w:line="360" w:lineRule="auto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Biodiverse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</w:tcPr>
          <w:p w:rsidR="00A371E1" w:rsidRPr="00A371E1" w:rsidRDefault="00A371E1" w:rsidP="00A371E1">
            <w:pPr>
              <w:spacing w:line="360" w:lineRule="auto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A371E1" w:rsidRPr="00A371E1" w:rsidRDefault="00A371E1" w:rsidP="00A371E1">
            <w:pPr>
              <w:spacing w:line="360" w:lineRule="auto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T</w:t>
            </w:r>
            <w:r w:rsidR="00440C85">
              <w:rPr>
                <w:rFonts w:ascii="Arial" w:eastAsia="Times New Roman" w:hAnsi="Arial" w:cs="Arial"/>
                <w:sz w:val="22"/>
                <w:szCs w:val="22"/>
              </w:rPr>
              <w:t>reatment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A371E1" w:rsidRPr="00A371E1" w:rsidRDefault="00A371E1" w:rsidP="00A371E1">
            <w:pPr>
              <w:spacing w:line="360" w:lineRule="auto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B</w:t>
            </w:r>
            <w:r w:rsidR="00440C85">
              <w:rPr>
                <w:rFonts w:ascii="Arial" w:eastAsia="Times New Roman" w:hAnsi="Arial" w:cs="Arial"/>
                <w:sz w:val="22"/>
                <w:szCs w:val="22"/>
              </w:rPr>
              <w:t>lock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A371E1" w:rsidRPr="00A371E1" w:rsidRDefault="00A371E1" w:rsidP="00440C85">
            <w:pPr>
              <w:spacing w:line="360" w:lineRule="auto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T</w:t>
            </w:r>
            <w:r w:rsidR="00440C85">
              <w:rPr>
                <w:rFonts w:ascii="Arial" w:eastAsia="Times New Roman" w:hAnsi="Arial" w:cs="Arial"/>
                <w:sz w:val="22"/>
                <w:szCs w:val="22"/>
              </w:rPr>
              <w:t xml:space="preserve">reatment by 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B</w:t>
            </w:r>
            <w:r w:rsidR="00440C85">
              <w:rPr>
                <w:rFonts w:ascii="Arial" w:eastAsia="Times New Roman" w:hAnsi="Arial" w:cs="Arial"/>
                <w:sz w:val="22"/>
                <w:szCs w:val="22"/>
              </w:rPr>
              <w:t>lock</w:t>
            </w:r>
          </w:p>
        </w:tc>
      </w:tr>
      <w:tr w:rsidR="00A371E1" w:rsidRPr="00A371E1" w:rsidTr="00A371E1">
        <w:trPr>
          <w:jc w:val="center"/>
        </w:trPr>
        <w:tc>
          <w:tcPr>
            <w:tcW w:w="0" w:type="auto"/>
            <w:tcBorders>
              <w:bottom w:val="nil"/>
            </w:tcBorders>
          </w:tcPr>
          <w:p w:rsidR="00A371E1" w:rsidRPr="00A371E1" w:rsidRDefault="00A371E1" w:rsidP="00655155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12:0</w:t>
            </w:r>
          </w:p>
        </w:tc>
        <w:tc>
          <w:tcPr>
            <w:tcW w:w="0" w:type="auto"/>
            <w:tcBorders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676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6.1</w:t>
            </w:r>
          </w:p>
        </w:tc>
        <w:tc>
          <w:tcPr>
            <w:tcW w:w="0" w:type="auto"/>
            <w:tcBorders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52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6.5</w:t>
            </w:r>
          </w:p>
        </w:tc>
        <w:tc>
          <w:tcPr>
            <w:tcW w:w="0" w:type="auto"/>
            <w:tcBorders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26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1.12</w:t>
            </w:r>
          </w:p>
        </w:tc>
        <w:tc>
          <w:tcPr>
            <w:tcW w:w="0" w:type="auto"/>
            <w:tcBorders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804</w:t>
            </w:r>
          </w:p>
        </w:tc>
        <w:tc>
          <w:tcPr>
            <w:tcW w:w="0" w:type="auto"/>
            <w:tcBorders>
              <w:bottom w:val="nil"/>
            </w:tcBorders>
          </w:tcPr>
          <w:p w:rsidR="00A371E1" w:rsidRPr="00A371E1" w:rsidRDefault="00A371E1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95</w:t>
            </w:r>
            <w:r w:rsidR="00440C85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bottom w:val="nil"/>
            </w:tcBorders>
          </w:tcPr>
          <w:p w:rsidR="00A371E1" w:rsidRPr="00A371E1" w:rsidRDefault="00A371E1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89</w:t>
            </w:r>
            <w:r w:rsidR="00440C85">
              <w:rPr>
                <w:rFonts w:ascii="Arial" w:hAnsi="Arial" w:cs="Arial"/>
                <w:sz w:val="22"/>
                <w:szCs w:val="22"/>
              </w:rPr>
              <w:t>4</w:t>
            </w:r>
          </w:p>
        </w:tc>
      </w:tr>
      <w:tr w:rsidR="00A371E1" w:rsidRPr="00A371E1" w:rsidTr="00A371E1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655155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14: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676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65.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52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66.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26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9.3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91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79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65</w:t>
            </w:r>
            <w:r w:rsidR="00440C85">
              <w:rPr>
                <w:rFonts w:ascii="Arial" w:hAnsi="Arial" w:cs="Arial"/>
                <w:sz w:val="22"/>
                <w:szCs w:val="22"/>
              </w:rPr>
              <w:t>6</w:t>
            </w:r>
          </w:p>
        </w:tc>
      </w:tr>
      <w:tr w:rsidR="00A371E1" w:rsidRPr="00A371E1" w:rsidTr="00A371E1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655155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14:1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ci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676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2.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52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2.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26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3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88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81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783</w:t>
            </w:r>
          </w:p>
        </w:tc>
      </w:tr>
      <w:tr w:rsidR="00A371E1" w:rsidRPr="00A371E1" w:rsidTr="00A371E1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655155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15: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676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8.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52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9.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440C85">
            <w:pPr>
              <w:pStyle w:val="Sansinterligne"/>
              <w:tabs>
                <w:tab w:val="decimal" w:pos="26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1.</w:t>
            </w:r>
            <w:r w:rsidR="00440C85">
              <w:rPr>
                <w:rFonts w:ascii="Arial" w:hAnsi="Arial" w:cs="Arial"/>
                <w:sz w:val="22"/>
                <w:szCs w:val="22"/>
              </w:rPr>
              <w:t>1</w:t>
            </w:r>
            <w:r w:rsidRPr="00A371E1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89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64</w:t>
            </w:r>
            <w:r w:rsidR="00440C8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46</w:t>
            </w:r>
            <w:r w:rsidR="00440C85">
              <w:rPr>
                <w:rFonts w:ascii="Arial" w:hAnsi="Arial" w:cs="Arial"/>
                <w:sz w:val="22"/>
                <w:szCs w:val="22"/>
              </w:rPr>
              <w:t>9</w:t>
            </w:r>
          </w:p>
        </w:tc>
      </w:tr>
      <w:tr w:rsidR="00A371E1" w:rsidRPr="00A371E1" w:rsidTr="00A371E1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655155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16: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676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34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52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35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26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39.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82</w:t>
            </w:r>
            <w:r w:rsidR="00440C85"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63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18</w:t>
            </w:r>
            <w:r w:rsidR="00440C85">
              <w:rPr>
                <w:rFonts w:ascii="Arial" w:hAnsi="Arial" w:cs="Arial"/>
                <w:sz w:val="22"/>
                <w:szCs w:val="22"/>
              </w:rPr>
              <w:t>8</w:t>
            </w:r>
          </w:p>
        </w:tc>
      </w:tr>
      <w:tr w:rsidR="00A371E1" w:rsidRPr="00A371E1" w:rsidTr="00A371E1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655155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16:1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tran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676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9.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52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9.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26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1.0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99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55</w:t>
            </w:r>
            <w:r w:rsidR="00440C85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27</w:t>
            </w:r>
            <w:r w:rsidR="00440C85">
              <w:rPr>
                <w:rFonts w:ascii="Arial" w:hAnsi="Arial" w:cs="Arial"/>
                <w:sz w:val="22"/>
                <w:szCs w:val="22"/>
              </w:rPr>
              <w:t>6</w:t>
            </w:r>
          </w:p>
        </w:tc>
      </w:tr>
      <w:tr w:rsidR="00A371E1" w:rsidRPr="00A371E1" w:rsidTr="00A371E1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655155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16:1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ci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440C85">
            <w:pPr>
              <w:pStyle w:val="Sansinterligne"/>
              <w:tabs>
                <w:tab w:val="decimal" w:pos="676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28.</w:t>
            </w:r>
            <w:r w:rsidR="00440C85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52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28.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26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3.6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93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63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440C85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358</w:t>
            </w:r>
          </w:p>
        </w:tc>
      </w:tr>
      <w:tr w:rsidR="00A371E1" w:rsidRPr="00A371E1" w:rsidTr="00A371E1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655155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17: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676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18.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52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19.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26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1.9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64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47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084</w:t>
            </w:r>
          </w:p>
        </w:tc>
      </w:tr>
      <w:tr w:rsidR="00A371E1" w:rsidRPr="00A371E1" w:rsidTr="00A371E1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655155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17:1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ci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1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676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8.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52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8.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26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9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89</w:t>
            </w:r>
            <w:r w:rsidR="00440C85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50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11</w:t>
            </w:r>
            <w:r w:rsidR="00440C85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A371E1" w:rsidRPr="00A371E1" w:rsidTr="00A371E1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655155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18: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676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28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52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29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26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29.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80</w:t>
            </w:r>
            <w:r w:rsidR="00440C85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63</w:t>
            </w:r>
            <w:r w:rsidR="00440C85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152</w:t>
            </w:r>
          </w:p>
        </w:tc>
      </w:tr>
      <w:tr w:rsidR="00A371E1" w:rsidRPr="00A371E1" w:rsidTr="00A371E1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655155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18:1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tran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6-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676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3.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52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3.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26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3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92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63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31</w:t>
            </w:r>
            <w:r w:rsidR="00440C85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A371E1" w:rsidRPr="00A371E1" w:rsidTr="00A371E1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655155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18:1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tran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676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3.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52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3.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26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4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95</w:t>
            </w:r>
            <w:r w:rsidR="00440C85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64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415</w:t>
            </w:r>
          </w:p>
        </w:tc>
      </w:tr>
      <w:tr w:rsidR="00A371E1" w:rsidRPr="00A371E1" w:rsidTr="00A371E1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655155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18:1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tran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1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676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3.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52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4.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26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4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36</w:t>
            </w:r>
            <w:r w:rsidR="00440C8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63</w:t>
            </w:r>
            <w:r w:rsidR="00440C85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42</w:t>
            </w:r>
            <w:r w:rsidR="00440C85">
              <w:rPr>
                <w:rFonts w:ascii="Arial" w:hAnsi="Arial" w:cs="Arial"/>
                <w:sz w:val="22"/>
                <w:szCs w:val="22"/>
              </w:rPr>
              <w:t>8</w:t>
            </w:r>
          </w:p>
        </w:tc>
      </w:tr>
      <w:tr w:rsidR="00A371E1" w:rsidRPr="00A371E1" w:rsidTr="00A371E1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655155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18:1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tran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1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676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45.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52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39.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26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5.2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42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30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457</w:t>
            </w:r>
          </w:p>
        </w:tc>
      </w:tr>
      <w:tr w:rsidR="00A371E1" w:rsidRPr="00A371E1" w:rsidTr="00A371E1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655155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18:1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tran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1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676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3.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52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4.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26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5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37</w:t>
            </w:r>
            <w:r w:rsidR="00440C8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64</w:t>
            </w:r>
            <w:r w:rsidR="00440C85"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2</w:t>
            </w:r>
            <w:r w:rsidR="00440C85">
              <w:rPr>
                <w:rFonts w:ascii="Arial" w:hAnsi="Arial" w:cs="Arial"/>
                <w:sz w:val="22"/>
                <w:szCs w:val="22"/>
              </w:rPr>
              <w:t>40</w:t>
            </w:r>
          </w:p>
        </w:tc>
      </w:tr>
      <w:tr w:rsidR="00A371E1" w:rsidRPr="00A371E1" w:rsidTr="00A371E1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655155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18:1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tran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13-1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676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6.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52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8.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26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9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10</w:t>
            </w:r>
            <w:r w:rsidR="00440C85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35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466</w:t>
            </w:r>
          </w:p>
        </w:tc>
      </w:tr>
      <w:tr w:rsidR="00A371E1" w:rsidRPr="00A371E1" w:rsidTr="00A371E1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655155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18:1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ci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676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51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52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54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26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59.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79</w:t>
            </w:r>
            <w:r w:rsidR="00440C85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58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156</w:t>
            </w:r>
          </w:p>
        </w:tc>
      </w:tr>
      <w:tr w:rsidR="00A371E1" w:rsidRPr="00A371E1" w:rsidTr="00A371E1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655155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18:1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ci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1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676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11.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52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12.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26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1.0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5</w:t>
            </w:r>
            <w:r w:rsidR="00440C85">
              <w:rPr>
                <w:rFonts w:ascii="Arial" w:hAnsi="Arial" w:cs="Arial"/>
                <w:sz w:val="22"/>
                <w:szCs w:val="22"/>
              </w:rPr>
              <w:t>7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61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301</w:t>
            </w:r>
          </w:p>
        </w:tc>
      </w:tr>
      <w:tr w:rsidR="00A371E1" w:rsidRPr="00A371E1" w:rsidTr="00A371E1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655155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19: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676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3.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52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4.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26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5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16</w:t>
            </w:r>
            <w:r w:rsidR="00440C8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64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337</w:t>
            </w:r>
          </w:p>
        </w:tc>
      </w:tr>
      <w:tr w:rsidR="00A371E1" w:rsidRPr="00A371E1" w:rsidTr="00A371E1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655155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18:2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tran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-9,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tran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1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676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4.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52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5.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26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6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50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45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279</w:t>
            </w:r>
          </w:p>
        </w:tc>
      </w:tr>
      <w:tr w:rsidR="00A371E1" w:rsidRPr="00A371E1" w:rsidTr="00A371E1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655155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18:2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ci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-9,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ci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1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676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58.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52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72.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26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5.1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440C85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06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35</w:t>
            </w:r>
            <w:r w:rsidR="00440C85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42</w:t>
            </w:r>
            <w:r w:rsidR="00440C85">
              <w:rPr>
                <w:rFonts w:ascii="Arial" w:hAnsi="Arial" w:cs="Arial"/>
                <w:sz w:val="22"/>
                <w:szCs w:val="22"/>
              </w:rPr>
              <w:t>6</w:t>
            </w:r>
          </w:p>
        </w:tc>
      </w:tr>
      <w:tr w:rsidR="00A371E1" w:rsidRPr="00A371E1" w:rsidTr="00A371E1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655155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20: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676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1.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52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2.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26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2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18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57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28</w:t>
            </w:r>
            <w:r w:rsidR="00440C85">
              <w:rPr>
                <w:rFonts w:ascii="Arial" w:hAnsi="Arial" w:cs="Arial"/>
                <w:sz w:val="22"/>
                <w:szCs w:val="22"/>
              </w:rPr>
              <w:t>5</w:t>
            </w:r>
          </w:p>
        </w:tc>
      </w:tr>
      <w:tr w:rsidR="00A371E1" w:rsidRPr="00A371E1" w:rsidTr="00A371E1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655155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20:1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ci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1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676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9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52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9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26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13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85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45</w:t>
            </w:r>
            <w:r w:rsidR="00440C85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30</w:t>
            </w:r>
            <w:r w:rsidR="00440C85">
              <w:rPr>
                <w:rFonts w:ascii="Arial" w:hAnsi="Arial" w:cs="Arial"/>
                <w:sz w:val="22"/>
                <w:szCs w:val="22"/>
              </w:rPr>
              <w:t>7</w:t>
            </w:r>
          </w:p>
        </w:tc>
      </w:tr>
      <w:tr w:rsidR="00A371E1" w:rsidRPr="00A371E1" w:rsidTr="00A371E1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655155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18:3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n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676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21.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52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27.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26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2.3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11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47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33</w:t>
            </w:r>
            <w:r w:rsidR="00440C85">
              <w:rPr>
                <w:rFonts w:ascii="Arial" w:hAnsi="Arial" w:cs="Arial"/>
                <w:sz w:val="22"/>
                <w:szCs w:val="22"/>
              </w:rPr>
              <w:t>4</w:t>
            </w:r>
          </w:p>
        </w:tc>
      </w:tr>
      <w:tr w:rsidR="00A371E1" w:rsidRPr="00A371E1" w:rsidTr="00A371E1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20:2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ci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-11,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ci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1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676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3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52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3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440C85">
            <w:pPr>
              <w:pStyle w:val="Sansinterligne"/>
              <w:tabs>
                <w:tab w:val="decimal" w:pos="26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09</w:t>
            </w:r>
            <w:r w:rsidR="00440C85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75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24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6</w:t>
            </w:r>
            <w:r w:rsidR="00440C85">
              <w:rPr>
                <w:rFonts w:ascii="Arial" w:hAnsi="Arial" w:cs="Arial"/>
                <w:sz w:val="22"/>
                <w:szCs w:val="22"/>
              </w:rPr>
              <w:t>60</w:t>
            </w:r>
          </w:p>
        </w:tc>
      </w:tr>
      <w:tr w:rsidR="00A371E1" w:rsidRPr="00A371E1" w:rsidTr="00A371E1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22: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676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7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52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8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26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10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52</w:t>
            </w:r>
            <w:r w:rsidR="00440C8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39</w:t>
            </w:r>
            <w:r w:rsidR="00440C8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409</w:t>
            </w:r>
          </w:p>
        </w:tc>
      </w:tr>
      <w:tr w:rsidR="00A371E1" w:rsidRPr="00A371E1" w:rsidTr="00A371E1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lastRenderedPageBreak/>
              <w:t xml:space="preserve">20:3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n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676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2.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52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2.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26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2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56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33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378</w:t>
            </w:r>
          </w:p>
        </w:tc>
      </w:tr>
      <w:tr w:rsidR="00A371E1" w:rsidRPr="00A371E1" w:rsidTr="00A371E1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20:4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n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676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25.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52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28.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26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1.3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17</w:t>
            </w:r>
            <w:r w:rsidR="00440C85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55</w:t>
            </w:r>
            <w:r w:rsidR="00440C8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518</w:t>
            </w:r>
          </w:p>
        </w:tc>
      </w:tr>
      <w:tr w:rsidR="00A371E1" w:rsidRPr="00A371E1" w:rsidTr="00A371E1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22:2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ci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-13,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ci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1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676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3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52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4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26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08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37</w:t>
            </w:r>
            <w:r w:rsidR="00440C85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00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02</w:t>
            </w:r>
            <w:r w:rsidR="00440C85">
              <w:rPr>
                <w:rFonts w:ascii="Arial" w:hAnsi="Arial" w:cs="Arial"/>
                <w:sz w:val="22"/>
                <w:szCs w:val="22"/>
              </w:rPr>
              <w:t>3</w:t>
            </w:r>
          </w:p>
        </w:tc>
      </w:tr>
      <w:tr w:rsidR="00A371E1" w:rsidRPr="00A371E1" w:rsidTr="00A371E1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24:0/20:5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n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676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10.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52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11.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26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8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44</w:t>
            </w:r>
            <w:r w:rsidR="00440C85"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47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781</w:t>
            </w:r>
          </w:p>
        </w:tc>
      </w:tr>
      <w:tr w:rsidR="00A371E1" w:rsidRPr="00A371E1" w:rsidTr="00A371E1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22:4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n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676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1.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52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1.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26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1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24</w:t>
            </w:r>
            <w:r w:rsidR="00440C85"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45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575</w:t>
            </w:r>
          </w:p>
        </w:tc>
      </w:tr>
      <w:tr w:rsidR="00A371E1" w:rsidRPr="00A371E1" w:rsidTr="00A371E1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22:5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n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676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12.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52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13.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26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8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29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58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651</w:t>
            </w:r>
          </w:p>
        </w:tc>
      </w:tr>
      <w:tr w:rsidR="00A371E1" w:rsidRPr="00A371E1" w:rsidTr="00A371E1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22:6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n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676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3.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52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3.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26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2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95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63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5</w:t>
            </w:r>
            <w:r w:rsidR="00440C85">
              <w:rPr>
                <w:rFonts w:ascii="Arial" w:hAnsi="Arial" w:cs="Arial"/>
                <w:sz w:val="22"/>
                <w:szCs w:val="22"/>
              </w:rPr>
              <w:t>90</w:t>
            </w:r>
          </w:p>
        </w:tc>
      </w:tr>
      <w:tr w:rsidR="00A371E1" w:rsidRPr="00A371E1" w:rsidTr="00A371E1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Total fatty acids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676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157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52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164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26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168.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75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</w:t>
            </w:r>
            <w:r w:rsidR="00440C85">
              <w:rPr>
                <w:rFonts w:ascii="Arial" w:hAnsi="Arial" w:cs="Arial"/>
                <w:sz w:val="22"/>
                <w:szCs w:val="22"/>
              </w:rPr>
              <w:t>60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18</w:t>
            </w:r>
            <w:r w:rsidR="00440C85">
              <w:rPr>
                <w:rFonts w:ascii="Arial" w:hAnsi="Arial" w:cs="Arial"/>
                <w:sz w:val="22"/>
                <w:szCs w:val="22"/>
              </w:rPr>
              <w:t>9</w:t>
            </w:r>
          </w:p>
        </w:tc>
      </w:tr>
      <w:tr w:rsidR="00A371E1" w:rsidRPr="00A371E1" w:rsidTr="00A371E1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A371E1" w:rsidRPr="00021713" w:rsidRDefault="00A371E1" w:rsidP="00A371E1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  <w:vertAlign w:val="superscript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Total SFA</w:t>
            </w:r>
            <w:r w:rsidR="00021713">
              <w:rPr>
                <w:rFonts w:ascii="Arial" w:eastAsia="Times New Roman" w:hAnsi="Arial" w:cs="Arial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676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74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52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77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26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81.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80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6</w:t>
            </w:r>
            <w:r w:rsidR="00440C85">
              <w:rPr>
                <w:rFonts w:ascii="Arial" w:hAnsi="Arial" w:cs="Arial"/>
                <w:sz w:val="22"/>
                <w:szCs w:val="22"/>
              </w:rPr>
              <w:t>5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197</w:t>
            </w:r>
          </w:p>
        </w:tc>
      </w:tr>
      <w:tr w:rsidR="00A371E1" w:rsidRPr="00A371E1" w:rsidTr="00A371E1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A371E1" w:rsidRPr="00021713" w:rsidRDefault="00A371E1" w:rsidP="00A371E1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  <w:vertAlign w:val="superscript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Total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ci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MUFA</w:t>
            </w:r>
            <w:r w:rsidR="00021713">
              <w:rPr>
                <w:rFonts w:ascii="Arial" w:eastAsia="Times New Roman" w:hAnsi="Arial" w:cs="Arial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676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56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52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59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440C85" w:rsidP="00021713">
            <w:pPr>
              <w:pStyle w:val="Sansinterligne"/>
              <w:tabs>
                <w:tab w:val="decimal" w:pos="267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5.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79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58</w:t>
            </w:r>
            <w:r w:rsidR="00440C8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16</w:t>
            </w:r>
            <w:r w:rsidR="00440C85">
              <w:rPr>
                <w:rFonts w:ascii="Arial" w:hAnsi="Arial" w:cs="Arial"/>
                <w:sz w:val="22"/>
                <w:szCs w:val="22"/>
              </w:rPr>
              <w:t>6</w:t>
            </w:r>
          </w:p>
        </w:tc>
      </w:tr>
      <w:tr w:rsidR="00A371E1" w:rsidRPr="00A371E1" w:rsidTr="00A371E1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A371E1" w:rsidRPr="00021713" w:rsidRDefault="00A371E1" w:rsidP="00A371E1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  <w:vertAlign w:val="superscript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Total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tran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MUF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676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76.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52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73.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26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8.4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83</w:t>
            </w:r>
            <w:r w:rsidR="00440C8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38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361</w:t>
            </w:r>
          </w:p>
        </w:tc>
      </w:tr>
      <w:tr w:rsidR="00A371E1" w:rsidRPr="00A371E1" w:rsidTr="00A371E1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A371E1" w:rsidRPr="00021713" w:rsidRDefault="00A371E1" w:rsidP="00A371E1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  <w:vertAlign w:val="superscript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Total PUFA</w:t>
            </w:r>
            <w:r w:rsidR="00021713">
              <w:rPr>
                <w:rFonts w:ascii="Arial" w:eastAsia="Times New Roman" w:hAnsi="Arial" w:cs="Arial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676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13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52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15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26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10.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09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39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389</w:t>
            </w:r>
          </w:p>
        </w:tc>
      </w:tr>
      <w:tr w:rsidR="00A371E1" w:rsidRPr="00A371E1" w:rsidTr="00A371E1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A371E1" w:rsidRPr="00021713" w:rsidRDefault="00A371E1" w:rsidP="00A371E1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  <w:vertAlign w:val="superscript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Total CLA</w:t>
            </w:r>
            <w:r w:rsidR="00021713">
              <w:rPr>
                <w:rFonts w:ascii="Arial" w:eastAsia="Times New Roman" w:hAnsi="Arial" w:cs="Arial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676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23.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52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21.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26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2.8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71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50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502</w:t>
            </w:r>
          </w:p>
        </w:tc>
      </w:tr>
      <w:tr w:rsidR="00A371E1" w:rsidRPr="00A371E1" w:rsidTr="00A371E1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A371E1" w:rsidRPr="00021713" w:rsidRDefault="00A371E1" w:rsidP="00A371E1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  <w:vertAlign w:val="superscript"/>
              </w:rPr>
            </w:pP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n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3 PUF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676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37.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52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44.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26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3.2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15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49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389</w:t>
            </w:r>
          </w:p>
        </w:tc>
      </w:tr>
      <w:tr w:rsidR="00A371E1" w:rsidRPr="00A371E1" w:rsidTr="00A371E1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A371E1" w:rsidRPr="00021713" w:rsidRDefault="00A371E1" w:rsidP="00A371E1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  <w:vertAlign w:val="superscript"/>
              </w:rPr>
            </w:pP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n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6 PUF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676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92.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52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11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26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7.1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07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34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39</w:t>
            </w:r>
            <w:r w:rsidR="00440C85">
              <w:rPr>
                <w:rFonts w:ascii="Arial" w:hAnsi="Arial" w:cs="Arial"/>
                <w:sz w:val="22"/>
                <w:szCs w:val="22"/>
              </w:rPr>
              <w:t>9</w:t>
            </w:r>
          </w:p>
        </w:tc>
      </w:tr>
      <w:tr w:rsidR="00A371E1" w:rsidRPr="00A371E1" w:rsidTr="00A371E1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n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6: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n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676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2.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52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2.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26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0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51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27</w:t>
            </w:r>
            <w:r w:rsidR="00440C85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651</w:t>
            </w:r>
          </w:p>
        </w:tc>
      </w:tr>
      <w:tr w:rsidR="00A371E1" w:rsidRPr="00A371E1" w:rsidTr="00A371E1">
        <w:trPr>
          <w:jc w:val="center"/>
        </w:trPr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A371E1" w:rsidRPr="00021713" w:rsidRDefault="00A371E1" w:rsidP="00A371E1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  <w:vertAlign w:val="superscript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Very long chain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n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3 PUFA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676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21.1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52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22.8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A371E1" w:rsidRPr="00A371E1" w:rsidRDefault="00A371E1" w:rsidP="00021713">
            <w:pPr>
              <w:pStyle w:val="Sansinterligne"/>
              <w:tabs>
                <w:tab w:val="decimal" w:pos="267"/>
              </w:tabs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1.37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389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A371E1" w:rsidRPr="00A371E1" w:rsidRDefault="00A371E1" w:rsidP="00A371E1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504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A371E1" w:rsidRPr="00A371E1" w:rsidRDefault="00A371E1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371E1">
              <w:rPr>
                <w:rFonts w:ascii="Arial" w:hAnsi="Arial" w:cs="Arial"/>
                <w:sz w:val="22"/>
                <w:szCs w:val="22"/>
              </w:rPr>
              <w:t>0.68</w:t>
            </w:r>
            <w:r w:rsidR="00440C85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</w:tbl>
    <w:p w:rsidR="00021713" w:rsidRDefault="00021713" w:rsidP="003B5FF8">
      <w:pPr>
        <w:spacing w:line="276" w:lineRule="auto"/>
        <w:jc w:val="both"/>
        <w:rPr>
          <w:rFonts w:ascii="Arial" w:hAnsi="Arial" w:cs="Arial"/>
          <w:sz w:val="20"/>
          <w:szCs w:val="20"/>
          <w:lang w:eastAsia="fr-FR"/>
        </w:rPr>
      </w:pPr>
      <w:r w:rsidRPr="00021713">
        <w:rPr>
          <w:rFonts w:ascii="Arial" w:hAnsi="Arial" w:cs="Arial"/>
          <w:vertAlign w:val="superscript"/>
        </w:rPr>
        <w:t>1</w:t>
      </w:r>
      <w:r w:rsidR="00A371E1" w:rsidRPr="00024928">
        <w:t xml:space="preserve"> </w:t>
      </w:r>
      <w:r>
        <w:rPr>
          <w:rFonts w:ascii="Arial" w:hAnsi="Arial" w:cs="Arial"/>
          <w:sz w:val="20"/>
          <w:szCs w:val="20"/>
          <w:lang w:eastAsia="fr-FR"/>
        </w:rPr>
        <w:t>T - treatment; B - block; T*B - treatment*block interaction</w:t>
      </w:r>
    </w:p>
    <w:p w:rsidR="003B5FF8" w:rsidRPr="003B5FF8" w:rsidRDefault="00021713" w:rsidP="003B5FF8">
      <w:pPr>
        <w:spacing w:line="276" w:lineRule="auto"/>
        <w:jc w:val="both"/>
        <w:rPr>
          <w:rFonts w:ascii="Arial" w:hAnsi="Arial" w:cs="Arial"/>
          <w:sz w:val="20"/>
          <w:szCs w:val="20"/>
          <w:lang w:eastAsia="fr-FR"/>
        </w:rPr>
      </w:pPr>
      <w:r>
        <w:rPr>
          <w:rFonts w:ascii="Arial" w:hAnsi="Arial" w:cs="Arial"/>
          <w:sz w:val="20"/>
          <w:szCs w:val="20"/>
          <w:vertAlign w:val="superscript"/>
          <w:lang w:eastAsia="fr-FR"/>
        </w:rPr>
        <w:t>2</w:t>
      </w:r>
      <w:r>
        <w:rPr>
          <w:rFonts w:ascii="Arial" w:hAnsi="Arial" w:cs="Arial"/>
          <w:sz w:val="20"/>
          <w:szCs w:val="20"/>
          <w:lang w:eastAsia="fr-FR"/>
        </w:rPr>
        <w:t xml:space="preserve"> SFA - </w:t>
      </w:r>
      <w:r w:rsidR="003B5FF8" w:rsidRPr="003B5FF8">
        <w:rPr>
          <w:rFonts w:ascii="Arial" w:hAnsi="Arial" w:cs="Arial"/>
          <w:sz w:val="20"/>
          <w:szCs w:val="20"/>
          <w:lang w:eastAsia="fr-FR"/>
        </w:rPr>
        <w:t xml:space="preserve">saturated fatty </w:t>
      </w:r>
      <w:r>
        <w:rPr>
          <w:rFonts w:ascii="Arial" w:hAnsi="Arial" w:cs="Arial"/>
          <w:sz w:val="20"/>
          <w:szCs w:val="20"/>
          <w:lang w:eastAsia="fr-FR"/>
        </w:rPr>
        <w:t>acids; MUFA - mono</w:t>
      </w:r>
      <w:r w:rsidR="003B5FF8" w:rsidRPr="003B5FF8">
        <w:rPr>
          <w:rFonts w:ascii="Arial" w:hAnsi="Arial" w:cs="Arial"/>
          <w:sz w:val="20"/>
          <w:szCs w:val="20"/>
          <w:lang w:eastAsia="fr-FR"/>
        </w:rPr>
        <w:t>unsaturated fatty acids; PU</w:t>
      </w:r>
      <w:r>
        <w:rPr>
          <w:rFonts w:ascii="Arial" w:hAnsi="Arial" w:cs="Arial"/>
          <w:sz w:val="20"/>
          <w:szCs w:val="20"/>
          <w:lang w:eastAsia="fr-FR"/>
        </w:rPr>
        <w:t xml:space="preserve">FA - </w:t>
      </w:r>
      <w:r w:rsidR="003B5FF8">
        <w:rPr>
          <w:rFonts w:ascii="Arial" w:hAnsi="Arial" w:cs="Arial"/>
          <w:sz w:val="20"/>
          <w:szCs w:val="20"/>
          <w:lang w:eastAsia="fr-FR"/>
        </w:rPr>
        <w:t>po</w:t>
      </w:r>
      <w:r>
        <w:rPr>
          <w:rFonts w:ascii="Arial" w:hAnsi="Arial" w:cs="Arial"/>
          <w:sz w:val="20"/>
          <w:szCs w:val="20"/>
          <w:lang w:eastAsia="fr-FR"/>
        </w:rPr>
        <w:t xml:space="preserve">lyunsaturated fatty acids; CLA - </w:t>
      </w:r>
      <w:r w:rsidR="003B5FF8">
        <w:rPr>
          <w:rFonts w:ascii="Arial" w:hAnsi="Arial" w:cs="Arial"/>
          <w:sz w:val="20"/>
          <w:szCs w:val="20"/>
          <w:lang w:eastAsia="fr-FR"/>
        </w:rPr>
        <w:t>conjugated linoleic acid.</w:t>
      </w:r>
    </w:p>
    <w:p w:rsidR="00A371E1" w:rsidRPr="00024928" w:rsidRDefault="00A371E1" w:rsidP="00A371E1">
      <w:pPr>
        <w:spacing w:line="360" w:lineRule="auto"/>
        <w:jc w:val="both"/>
      </w:pPr>
    </w:p>
    <w:p w:rsidR="003B5FF8" w:rsidRDefault="003B5FF8">
      <w:pPr>
        <w:spacing w:after="160" w:line="259" w:lineRule="auto"/>
      </w:pPr>
      <w:r>
        <w:br w:type="page"/>
      </w:r>
    </w:p>
    <w:p w:rsidR="003B5FF8" w:rsidRPr="00A371E1" w:rsidRDefault="003B5FF8" w:rsidP="003B5FF8">
      <w:pPr>
        <w:spacing w:after="240"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lastRenderedPageBreak/>
        <w:t>Supplementary Table S</w:t>
      </w:r>
      <w:r w:rsidR="00021713">
        <w:rPr>
          <w:rFonts w:ascii="Arial" w:hAnsi="Arial" w:cs="Arial"/>
          <w:b/>
          <w:sz w:val="22"/>
          <w:szCs w:val="22"/>
        </w:rPr>
        <w:t>2</w:t>
      </w:r>
      <w:r w:rsidRPr="00A371E1">
        <w:rPr>
          <w:rFonts w:ascii="Arial" w:hAnsi="Arial" w:cs="Arial"/>
          <w:b/>
          <w:sz w:val="22"/>
          <w:szCs w:val="22"/>
        </w:rPr>
        <w:t>:</w:t>
      </w:r>
      <w:r w:rsidRPr="00A371E1">
        <w:rPr>
          <w:rFonts w:ascii="Arial" w:hAnsi="Arial" w:cs="Arial"/>
          <w:sz w:val="22"/>
          <w:szCs w:val="22"/>
        </w:rPr>
        <w:t xml:space="preserve"> Fatty aci</w:t>
      </w:r>
      <w:r w:rsidR="00BD4A61">
        <w:rPr>
          <w:rFonts w:ascii="Arial" w:hAnsi="Arial" w:cs="Arial"/>
          <w:sz w:val="22"/>
          <w:szCs w:val="22"/>
        </w:rPr>
        <w:t>d profile (mg/100 g tissue) of</w:t>
      </w:r>
      <w:r w:rsidRPr="00A371E1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A371E1">
        <w:rPr>
          <w:rFonts w:ascii="Arial" w:hAnsi="Arial" w:cs="Arial"/>
          <w:i/>
          <w:sz w:val="22"/>
          <w:szCs w:val="22"/>
        </w:rPr>
        <w:t>musculus</w:t>
      </w:r>
      <w:proofErr w:type="spellEnd"/>
      <w:r w:rsidRPr="00A371E1">
        <w:rPr>
          <w:rFonts w:ascii="Arial" w:hAnsi="Arial" w:cs="Arial"/>
          <w:sz w:val="22"/>
          <w:szCs w:val="22"/>
        </w:rPr>
        <w:t xml:space="preserve"> </w:t>
      </w:r>
      <w:r w:rsidRPr="003B5FF8">
        <w:rPr>
          <w:rFonts w:ascii="Arial" w:hAnsi="Arial" w:cs="Arial"/>
          <w:i/>
          <w:sz w:val="22"/>
          <w:szCs w:val="22"/>
        </w:rPr>
        <w:t>semimembranosus</w:t>
      </w:r>
      <w:r>
        <w:rPr>
          <w:rFonts w:ascii="Arial" w:hAnsi="Arial" w:cs="Arial"/>
          <w:i/>
          <w:sz w:val="22"/>
          <w:szCs w:val="22"/>
        </w:rPr>
        <w:t xml:space="preserve"> </w:t>
      </w:r>
      <w:r w:rsidRPr="00A371E1">
        <w:rPr>
          <w:rFonts w:ascii="Arial" w:hAnsi="Arial" w:cs="Arial"/>
          <w:sz w:val="22"/>
          <w:szCs w:val="22"/>
        </w:rPr>
        <w:t xml:space="preserve">from lambs grazing </w:t>
      </w:r>
      <w:r w:rsidR="00BD4A61">
        <w:rPr>
          <w:rFonts w:ascii="Arial" w:hAnsi="Arial" w:cs="Arial"/>
          <w:sz w:val="22"/>
          <w:szCs w:val="22"/>
        </w:rPr>
        <w:t>control</w:t>
      </w:r>
      <w:r w:rsidRPr="00A371E1">
        <w:rPr>
          <w:rFonts w:ascii="Arial" w:hAnsi="Arial" w:cs="Arial"/>
          <w:sz w:val="22"/>
          <w:szCs w:val="22"/>
        </w:rPr>
        <w:t xml:space="preserve"> and biodiverse pastures.</w:t>
      </w:r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2264"/>
        <w:gridCol w:w="926"/>
        <w:gridCol w:w="1244"/>
        <w:gridCol w:w="767"/>
        <w:gridCol w:w="1219"/>
        <w:gridCol w:w="767"/>
        <w:gridCol w:w="1839"/>
      </w:tblGrid>
      <w:tr w:rsidR="003B5FF8" w:rsidRPr="00A371E1" w:rsidTr="00655155">
        <w:trPr>
          <w:jc w:val="center"/>
        </w:trPr>
        <w:tc>
          <w:tcPr>
            <w:tcW w:w="0" w:type="auto"/>
            <w:vMerge w:val="restart"/>
            <w:vAlign w:val="bottom"/>
          </w:tcPr>
          <w:p w:rsidR="003B5FF8" w:rsidRPr="00A371E1" w:rsidRDefault="003B5FF8" w:rsidP="00655155">
            <w:pPr>
              <w:spacing w:line="360" w:lineRule="auto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0" w:type="auto"/>
            <w:gridSpan w:val="2"/>
            <w:tcBorders>
              <w:bottom w:val="single" w:sz="4" w:space="0" w:color="auto"/>
            </w:tcBorders>
          </w:tcPr>
          <w:p w:rsidR="003B5FF8" w:rsidRPr="00A371E1" w:rsidRDefault="003B5FF8" w:rsidP="003B5FF8">
            <w:pPr>
              <w:spacing w:line="360" w:lineRule="auto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Pasture Type</w:t>
            </w:r>
          </w:p>
        </w:tc>
        <w:tc>
          <w:tcPr>
            <w:tcW w:w="0" w:type="auto"/>
            <w:vMerge w:val="restart"/>
            <w:vAlign w:val="bottom"/>
          </w:tcPr>
          <w:p w:rsidR="003B5FF8" w:rsidRPr="00A371E1" w:rsidRDefault="003B5FF8" w:rsidP="003B5FF8">
            <w:pPr>
              <w:spacing w:line="360" w:lineRule="auto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SEM</w:t>
            </w:r>
          </w:p>
        </w:tc>
        <w:tc>
          <w:tcPr>
            <w:tcW w:w="0" w:type="auto"/>
            <w:gridSpan w:val="3"/>
            <w:tcBorders>
              <w:bottom w:val="single" w:sz="4" w:space="0" w:color="auto"/>
            </w:tcBorders>
          </w:tcPr>
          <w:p w:rsidR="003B5FF8" w:rsidRPr="00BD4A61" w:rsidRDefault="00BD4A61" w:rsidP="003B5FF8">
            <w:pPr>
              <w:spacing w:line="360" w:lineRule="auto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sz w:val="22"/>
                <w:szCs w:val="22"/>
              </w:rPr>
              <w:t>P</w:t>
            </w:r>
            <w:r w:rsidRPr="00BD4A61">
              <w:rPr>
                <w:rFonts w:ascii="Arial" w:eastAsia="Times New Roman" w:hAnsi="Arial" w:cs="Arial"/>
                <w:sz w:val="22"/>
                <w:szCs w:val="22"/>
                <w:vertAlign w:val="superscript"/>
              </w:rPr>
              <w:t>1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vMerge/>
            <w:tcBorders>
              <w:bottom w:val="single" w:sz="4" w:space="0" w:color="auto"/>
            </w:tcBorders>
          </w:tcPr>
          <w:p w:rsidR="003B5FF8" w:rsidRPr="00A371E1" w:rsidRDefault="003B5FF8" w:rsidP="00655155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B5FF8" w:rsidRPr="00A371E1" w:rsidRDefault="00BD4A61" w:rsidP="003B5FF8">
            <w:pPr>
              <w:spacing w:line="360" w:lineRule="auto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sz w:val="22"/>
                <w:szCs w:val="22"/>
              </w:rPr>
              <w:t>Control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B5FF8" w:rsidRPr="00A371E1" w:rsidRDefault="003B5FF8" w:rsidP="003B5FF8">
            <w:pPr>
              <w:spacing w:line="360" w:lineRule="auto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Biodiverse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</w:tcPr>
          <w:p w:rsidR="003B5FF8" w:rsidRPr="00A371E1" w:rsidRDefault="003B5FF8" w:rsidP="003B5FF8">
            <w:pPr>
              <w:spacing w:line="360" w:lineRule="auto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B5FF8" w:rsidRPr="00A371E1" w:rsidRDefault="003B5FF8" w:rsidP="003B5FF8">
            <w:pPr>
              <w:spacing w:line="360" w:lineRule="auto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T</w:t>
            </w:r>
            <w:r w:rsidR="00440C85">
              <w:rPr>
                <w:rFonts w:ascii="Arial" w:eastAsia="Times New Roman" w:hAnsi="Arial" w:cs="Arial"/>
                <w:sz w:val="22"/>
                <w:szCs w:val="22"/>
              </w:rPr>
              <w:t>reatment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B5FF8" w:rsidRPr="00A371E1" w:rsidRDefault="003B5FF8" w:rsidP="003B5FF8">
            <w:pPr>
              <w:spacing w:line="360" w:lineRule="auto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B</w:t>
            </w:r>
            <w:r w:rsidR="00440C85">
              <w:rPr>
                <w:rFonts w:ascii="Arial" w:eastAsia="Times New Roman" w:hAnsi="Arial" w:cs="Arial"/>
                <w:sz w:val="22"/>
                <w:szCs w:val="22"/>
              </w:rPr>
              <w:t>lock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B5FF8" w:rsidRPr="00A371E1" w:rsidRDefault="003B5FF8" w:rsidP="00440C85">
            <w:pPr>
              <w:spacing w:line="360" w:lineRule="auto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T</w:t>
            </w:r>
            <w:r w:rsidR="00440C85">
              <w:rPr>
                <w:rFonts w:ascii="Arial" w:eastAsia="Times New Roman" w:hAnsi="Arial" w:cs="Arial"/>
                <w:sz w:val="22"/>
                <w:szCs w:val="22"/>
              </w:rPr>
              <w:t xml:space="preserve">reatment by 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B</w:t>
            </w:r>
            <w:r w:rsidR="00440C85">
              <w:rPr>
                <w:rFonts w:ascii="Arial" w:eastAsia="Times New Roman" w:hAnsi="Arial" w:cs="Arial"/>
                <w:sz w:val="22"/>
                <w:szCs w:val="22"/>
              </w:rPr>
              <w:t>lock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12:0</w:t>
            </w:r>
          </w:p>
        </w:tc>
        <w:tc>
          <w:tcPr>
            <w:tcW w:w="0" w:type="auto"/>
            <w:tcBorders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4.8</w:t>
            </w:r>
          </w:p>
        </w:tc>
        <w:tc>
          <w:tcPr>
            <w:tcW w:w="0" w:type="auto"/>
            <w:tcBorders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3.6</w:t>
            </w:r>
          </w:p>
        </w:tc>
        <w:tc>
          <w:tcPr>
            <w:tcW w:w="0" w:type="auto"/>
            <w:tcBorders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.47</w:t>
            </w:r>
          </w:p>
        </w:tc>
        <w:tc>
          <w:tcPr>
            <w:tcW w:w="0" w:type="auto"/>
            <w:tcBorders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545</w:t>
            </w:r>
          </w:p>
        </w:tc>
        <w:tc>
          <w:tcPr>
            <w:tcW w:w="0" w:type="auto"/>
            <w:tcBorders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842</w:t>
            </w:r>
          </w:p>
        </w:tc>
        <w:tc>
          <w:tcPr>
            <w:tcW w:w="0" w:type="auto"/>
            <w:tcBorders>
              <w:bottom w:val="nil"/>
            </w:tcBorders>
          </w:tcPr>
          <w:p w:rsidR="003B5FF8" w:rsidRPr="003B5FF8" w:rsidRDefault="00440C85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150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14: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2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1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440C85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.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45</w:t>
            </w:r>
            <w:r w:rsidR="00440C85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83</w:t>
            </w:r>
            <w:r w:rsidR="00440C8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8</w:t>
            </w:r>
            <w:r w:rsidR="00440C85">
              <w:rPr>
                <w:rFonts w:ascii="Arial" w:hAnsi="Arial" w:cs="Arial"/>
                <w:sz w:val="22"/>
                <w:szCs w:val="22"/>
              </w:rPr>
              <w:t>6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14:1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ci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4.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4.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5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26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73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1</w:t>
            </w:r>
            <w:r w:rsidR="00440C85">
              <w:rPr>
                <w:rFonts w:ascii="Arial" w:hAnsi="Arial" w:cs="Arial"/>
                <w:sz w:val="22"/>
                <w:szCs w:val="22"/>
              </w:rPr>
              <w:t>20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15: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8.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6.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.1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43</w:t>
            </w:r>
            <w:r w:rsidR="00440C85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59</w:t>
            </w:r>
            <w:r w:rsidR="00440C85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32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16: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53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51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36.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59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71</w:t>
            </w:r>
            <w:r w:rsidR="00440C85"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7</w:t>
            </w:r>
            <w:r w:rsidR="00440C85">
              <w:rPr>
                <w:rFonts w:ascii="Arial" w:hAnsi="Arial" w:cs="Arial"/>
                <w:sz w:val="22"/>
                <w:szCs w:val="22"/>
              </w:rPr>
              <w:t>7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16:1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tran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5.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4.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.1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34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65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15</w:t>
            </w:r>
            <w:r w:rsidR="00440C85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16:1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ci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48.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45.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3.6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53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6</w:t>
            </w:r>
            <w:r w:rsidR="00440C85">
              <w:rPr>
                <w:rFonts w:ascii="Arial" w:hAnsi="Arial" w:cs="Arial"/>
                <w:sz w:val="22"/>
                <w:szCs w:val="22"/>
              </w:rPr>
              <w:t>4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440C85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100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17: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28.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28.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.9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80</w:t>
            </w:r>
            <w:r w:rsidR="00440C8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47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73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17:1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ci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1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2.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1.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7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32</w:t>
            </w:r>
            <w:r w:rsidR="00440C85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34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10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18: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41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40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29.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76</w:t>
            </w:r>
            <w:r w:rsidR="00440C8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81</w:t>
            </w:r>
            <w:r w:rsidR="00440C85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145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18:1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tran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6-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5.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4.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4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30</w:t>
            </w:r>
            <w:r w:rsidR="00440C85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80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17</w:t>
            </w:r>
            <w:r w:rsidR="00440C85">
              <w:rPr>
                <w:rFonts w:ascii="Arial" w:hAnsi="Arial" w:cs="Arial"/>
                <w:sz w:val="22"/>
                <w:szCs w:val="22"/>
              </w:rPr>
              <w:t>3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18:1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tran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6.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5.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4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33</w:t>
            </w:r>
            <w:r w:rsidR="00440C8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58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5</w:t>
            </w:r>
            <w:r w:rsidR="00440C85">
              <w:rPr>
                <w:rFonts w:ascii="Arial" w:hAnsi="Arial" w:cs="Arial"/>
                <w:sz w:val="22"/>
                <w:szCs w:val="22"/>
              </w:rPr>
              <w:t>3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18:1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tran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1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6.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5.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5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55</w:t>
            </w:r>
            <w:r w:rsidR="00440C8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28</w:t>
            </w:r>
            <w:r w:rsidR="00440C85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41</w:t>
            </w:r>
            <w:r w:rsidR="00440C85">
              <w:rPr>
                <w:rFonts w:ascii="Arial" w:hAnsi="Arial" w:cs="Arial"/>
                <w:sz w:val="22"/>
                <w:szCs w:val="22"/>
              </w:rPr>
              <w:t>1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18:1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tran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1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75.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61.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4.4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3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18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18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18:1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tran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1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6.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7.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5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50</w:t>
            </w:r>
            <w:r w:rsidR="00440C85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64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6</w:t>
            </w:r>
            <w:r w:rsidR="00440C85">
              <w:rPr>
                <w:rFonts w:ascii="Arial" w:hAnsi="Arial" w:cs="Arial"/>
                <w:sz w:val="22"/>
                <w:szCs w:val="22"/>
              </w:rPr>
              <w:t>1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18:1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tran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13-1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8.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6.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2.9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57</w:t>
            </w:r>
            <w:r w:rsidR="00440C85"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46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846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18:1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ci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78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74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50.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56</w:t>
            </w:r>
            <w:r w:rsidR="00440C85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65</w:t>
            </w:r>
            <w:r w:rsidR="00440C85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49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18:1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ci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1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5.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5.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8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71</w:t>
            </w:r>
            <w:r w:rsidR="00440C8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61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74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19: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5.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6.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5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19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45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8</w:t>
            </w:r>
            <w:r w:rsidR="00440C85">
              <w:rPr>
                <w:rFonts w:ascii="Arial" w:hAnsi="Arial" w:cs="Arial"/>
                <w:sz w:val="22"/>
                <w:szCs w:val="22"/>
              </w:rPr>
              <w:t>7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18:2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tran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-9,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tran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1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7.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7.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7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97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57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183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18:2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ci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-9,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ci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1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70.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84.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2.9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0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20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99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20: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2.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3.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2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17</w:t>
            </w:r>
            <w:r w:rsidR="00440C85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83</w:t>
            </w:r>
            <w:r w:rsidR="00440C8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9</w:t>
            </w:r>
            <w:r w:rsidR="00440C85">
              <w:rPr>
                <w:rFonts w:ascii="Arial" w:hAnsi="Arial" w:cs="Arial"/>
                <w:sz w:val="22"/>
                <w:szCs w:val="22"/>
              </w:rPr>
              <w:t>7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20:1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ci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1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.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.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1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98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67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99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18:3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n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28.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35.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2.0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2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28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250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20:2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ci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-11,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ci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1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5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7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10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25</w:t>
            </w:r>
            <w:r w:rsidR="00440C8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38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</w:t>
            </w:r>
            <w:r w:rsidR="00440C85">
              <w:rPr>
                <w:rFonts w:ascii="Arial" w:hAnsi="Arial" w:cs="Arial"/>
                <w:sz w:val="22"/>
                <w:szCs w:val="22"/>
              </w:rPr>
              <w:t>300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22: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.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.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90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22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3</w:t>
            </w:r>
            <w:r w:rsidR="00440C85">
              <w:rPr>
                <w:rFonts w:ascii="Arial" w:hAnsi="Arial" w:cs="Arial"/>
                <w:sz w:val="22"/>
                <w:szCs w:val="22"/>
              </w:rPr>
              <w:t>3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20:3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n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2.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2.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11</w:t>
            </w:r>
            <w:r w:rsidR="00440C8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12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307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20:4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n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27.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29.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8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23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19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207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22:2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ci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-13,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ci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1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6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5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7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9</w:t>
            </w:r>
            <w:r w:rsidR="00440C85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60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12</w:t>
            </w:r>
            <w:r w:rsidR="00440C85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24:0/20:5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n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1.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1.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3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9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10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38</w:t>
            </w:r>
            <w:r w:rsidR="00440C85">
              <w:rPr>
                <w:rFonts w:ascii="Arial" w:hAnsi="Arial" w:cs="Arial"/>
                <w:sz w:val="22"/>
                <w:szCs w:val="22"/>
              </w:rPr>
              <w:t>8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lastRenderedPageBreak/>
              <w:t xml:space="preserve">22:4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n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.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.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69</w:t>
            </w:r>
            <w:r w:rsidR="00440C8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22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107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22:5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n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4.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5.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3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21</w:t>
            </w:r>
            <w:r w:rsidR="00440C85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11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310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22:6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n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4.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3.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2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81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94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299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Total fatty acids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241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231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47.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63</w:t>
            </w:r>
            <w:r w:rsidR="00440C85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69</w:t>
            </w:r>
            <w:r w:rsidR="00440C8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58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BD4A6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  <w:vertAlign w:val="superscript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Total SFA</w:t>
            </w:r>
            <w:r w:rsidR="00BD4A61">
              <w:rPr>
                <w:rFonts w:ascii="Arial" w:eastAsia="Times New Roman" w:hAnsi="Arial" w:cs="Arial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17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11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76.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63</w:t>
            </w:r>
            <w:r w:rsidR="00440C8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79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7</w:t>
            </w:r>
            <w:r w:rsidR="00440C85">
              <w:rPr>
                <w:rFonts w:ascii="Arial" w:hAnsi="Arial" w:cs="Arial"/>
                <w:sz w:val="22"/>
                <w:szCs w:val="22"/>
              </w:rPr>
              <w:t>9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BD4A6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  <w:vertAlign w:val="superscript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Total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ci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MUFA</w:t>
            </w:r>
            <w:r w:rsidR="00BD4A61">
              <w:rPr>
                <w:rFonts w:ascii="Arial" w:eastAsia="Times New Roman" w:hAnsi="Arial" w:cs="Arial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86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81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55.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55</w:t>
            </w:r>
            <w:r w:rsidR="00440C85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64</w:t>
            </w:r>
            <w:r w:rsidR="00440C85"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48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Total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tran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MUF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3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1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9.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17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31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100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BD4A6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  <w:vertAlign w:val="superscript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Total PUFA</w:t>
            </w:r>
            <w:r w:rsidR="00BD4A61">
              <w:rPr>
                <w:rFonts w:ascii="Arial" w:eastAsia="Times New Roman" w:hAnsi="Arial" w:cs="Arial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5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8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6.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1</w:t>
            </w:r>
            <w:r w:rsidR="00440C85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30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1</w:t>
            </w:r>
            <w:r w:rsidR="00440C85">
              <w:rPr>
                <w:rFonts w:ascii="Arial" w:hAnsi="Arial" w:cs="Arial"/>
                <w:sz w:val="22"/>
                <w:szCs w:val="22"/>
              </w:rPr>
              <w:t>10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BD4A6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  <w:vertAlign w:val="superscript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Total CLA</w:t>
            </w:r>
            <w:r w:rsidR="00BD4A61">
              <w:rPr>
                <w:rFonts w:ascii="Arial" w:eastAsia="Times New Roman" w:hAnsi="Arial" w:cs="Arial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39.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32.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2.8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1</w:t>
            </w:r>
            <w:r w:rsidR="00440C85">
              <w:rPr>
                <w:rFonts w:ascii="Arial" w:hAnsi="Arial" w:cs="Arial"/>
                <w:sz w:val="22"/>
                <w:szCs w:val="22"/>
              </w:rPr>
              <w:t>5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3</w:t>
            </w:r>
            <w:r w:rsidR="00440C85">
              <w:rPr>
                <w:rFonts w:ascii="Arial" w:hAnsi="Arial" w:cs="Arial"/>
                <w:sz w:val="22"/>
                <w:szCs w:val="22"/>
              </w:rPr>
              <w:t>7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11</w:t>
            </w:r>
            <w:r w:rsidR="00440C85">
              <w:rPr>
                <w:rFonts w:ascii="Arial" w:hAnsi="Arial" w:cs="Arial"/>
                <w:sz w:val="22"/>
                <w:szCs w:val="22"/>
              </w:rPr>
              <w:t>1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n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3 PUF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47.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55.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2.4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3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25</w:t>
            </w:r>
            <w:r w:rsidR="00440C85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206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n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6 PUF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1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2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4.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1</w:t>
            </w:r>
            <w:r w:rsidR="00440C85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22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10</w:t>
            </w:r>
            <w:r w:rsidR="00440C85">
              <w:rPr>
                <w:rFonts w:ascii="Arial" w:hAnsi="Arial" w:cs="Arial"/>
                <w:sz w:val="22"/>
                <w:szCs w:val="22"/>
              </w:rPr>
              <w:t>5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n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6: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n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2.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2.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74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7</w:t>
            </w:r>
            <w:r w:rsidR="00440C85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95</w:t>
            </w:r>
            <w:r w:rsidR="00440C85">
              <w:rPr>
                <w:rFonts w:ascii="Arial" w:hAnsi="Arial" w:cs="Arial"/>
                <w:sz w:val="22"/>
                <w:szCs w:val="22"/>
              </w:rPr>
              <w:t>4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Very long chain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n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3 PUFA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24.4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25.6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68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254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20</w:t>
            </w:r>
            <w:r w:rsidR="00440C85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204</w:t>
            </w:r>
          </w:p>
        </w:tc>
      </w:tr>
    </w:tbl>
    <w:p w:rsidR="00BD4A61" w:rsidRDefault="00BD4A61" w:rsidP="00BD4A61">
      <w:pPr>
        <w:spacing w:line="276" w:lineRule="auto"/>
        <w:jc w:val="both"/>
        <w:rPr>
          <w:rFonts w:ascii="Arial" w:hAnsi="Arial" w:cs="Arial"/>
          <w:sz w:val="20"/>
          <w:szCs w:val="20"/>
          <w:lang w:eastAsia="fr-FR"/>
        </w:rPr>
      </w:pPr>
      <w:r w:rsidRPr="00021713">
        <w:rPr>
          <w:rFonts w:ascii="Arial" w:hAnsi="Arial" w:cs="Arial"/>
          <w:vertAlign w:val="superscript"/>
        </w:rPr>
        <w:t>1</w:t>
      </w:r>
      <w:r w:rsidRPr="00024928">
        <w:t xml:space="preserve"> </w:t>
      </w:r>
      <w:r>
        <w:rPr>
          <w:rFonts w:ascii="Arial" w:hAnsi="Arial" w:cs="Arial"/>
          <w:sz w:val="20"/>
          <w:szCs w:val="20"/>
          <w:lang w:eastAsia="fr-FR"/>
        </w:rPr>
        <w:t>T - treatment; B - block; T*B - treatment*block interaction</w:t>
      </w:r>
    </w:p>
    <w:p w:rsidR="00BD4A61" w:rsidRPr="003B5FF8" w:rsidRDefault="00BD4A61" w:rsidP="00BD4A61">
      <w:pPr>
        <w:spacing w:line="276" w:lineRule="auto"/>
        <w:jc w:val="both"/>
        <w:rPr>
          <w:rFonts w:ascii="Arial" w:hAnsi="Arial" w:cs="Arial"/>
          <w:sz w:val="20"/>
          <w:szCs w:val="20"/>
          <w:lang w:eastAsia="fr-FR"/>
        </w:rPr>
      </w:pPr>
      <w:r>
        <w:rPr>
          <w:rFonts w:ascii="Arial" w:hAnsi="Arial" w:cs="Arial"/>
          <w:sz w:val="20"/>
          <w:szCs w:val="20"/>
          <w:vertAlign w:val="superscript"/>
          <w:lang w:eastAsia="fr-FR"/>
        </w:rPr>
        <w:t>2</w:t>
      </w:r>
      <w:r>
        <w:rPr>
          <w:rFonts w:ascii="Arial" w:hAnsi="Arial" w:cs="Arial"/>
          <w:sz w:val="20"/>
          <w:szCs w:val="20"/>
          <w:lang w:eastAsia="fr-FR"/>
        </w:rPr>
        <w:t xml:space="preserve"> SFA - </w:t>
      </w:r>
      <w:r w:rsidRPr="003B5FF8">
        <w:rPr>
          <w:rFonts w:ascii="Arial" w:hAnsi="Arial" w:cs="Arial"/>
          <w:sz w:val="20"/>
          <w:szCs w:val="20"/>
          <w:lang w:eastAsia="fr-FR"/>
        </w:rPr>
        <w:t xml:space="preserve">saturated fatty </w:t>
      </w:r>
      <w:r>
        <w:rPr>
          <w:rFonts w:ascii="Arial" w:hAnsi="Arial" w:cs="Arial"/>
          <w:sz w:val="20"/>
          <w:szCs w:val="20"/>
          <w:lang w:eastAsia="fr-FR"/>
        </w:rPr>
        <w:t>acids; MUFA - mono</w:t>
      </w:r>
      <w:r w:rsidRPr="003B5FF8">
        <w:rPr>
          <w:rFonts w:ascii="Arial" w:hAnsi="Arial" w:cs="Arial"/>
          <w:sz w:val="20"/>
          <w:szCs w:val="20"/>
          <w:lang w:eastAsia="fr-FR"/>
        </w:rPr>
        <w:t>unsaturated fatty acids; PU</w:t>
      </w:r>
      <w:r>
        <w:rPr>
          <w:rFonts w:ascii="Arial" w:hAnsi="Arial" w:cs="Arial"/>
          <w:sz w:val="20"/>
          <w:szCs w:val="20"/>
          <w:lang w:eastAsia="fr-FR"/>
        </w:rPr>
        <w:t>FA - polyunsaturated fatty acids; CLA - conjugated linoleic acid.</w:t>
      </w:r>
    </w:p>
    <w:p w:rsidR="003B5FF8" w:rsidRPr="00024928" w:rsidRDefault="003B5FF8" w:rsidP="003B5FF8">
      <w:pPr>
        <w:spacing w:line="360" w:lineRule="auto"/>
        <w:jc w:val="both"/>
      </w:pPr>
    </w:p>
    <w:p w:rsidR="00A371E1" w:rsidRPr="00024928" w:rsidRDefault="00A371E1" w:rsidP="00A371E1">
      <w:pPr>
        <w:spacing w:line="360" w:lineRule="auto"/>
        <w:jc w:val="both"/>
      </w:pPr>
    </w:p>
    <w:p w:rsidR="003B5FF8" w:rsidRDefault="003B5FF8">
      <w:pPr>
        <w:spacing w:after="160" w:line="259" w:lineRule="auto"/>
      </w:pPr>
      <w:r>
        <w:br w:type="page"/>
      </w:r>
    </w:p>
    <w:p w:rsidR="003B5FF8" w:rsidRPr="00A371E1" w:rsidRDefault="003B5FF8" w:rsidP="003B5FF8">
      <w:pPr>
        <w:spacing w:after="240"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lastRenderedPageBreak/>
        <w:t>Supplementary Table S</w:t>
      </w:r>
      <w:r w:rsidR="00021713">
        <w:rPr>
          <w:rFonts w:ascii="Arial" w:hAnsi="Arial" w:cs="Arial"/>
          <w:b/>
          <w:sz w:val="22"/>
          <w:szCs w:val="22"/>
        </w:rPr>
        <w:t>3</w:t>
      </w:r>
      <w:r w:rsidRPr="00A371E1">
        <w:rPr>
          <w:rFonts w:ascii="Arial" w:hAnsi="Arial" w:cs="Arial"/>
          <w:b/>
          <w:sz w:val="22"/>
          <w:szCs w:val="22"/>
        </w:rPr>
        <w:t>:</w:t>
      </w:r>
      <w:r w:rsidRPr="00A371E1">
        <w:rPr>
          <w:rFonts w:ascii="Arial" w:hAnsi="Arial" w:cs="Arial"/>
          <w:sz w:val="22"/>
          <w:szCs w:val="22"/>
        </w:rPr>
        <w:t xml:space="preserve"> Fatty acid profile (mg/100 g tissue) of</w:t>
      </w:r>
      <w:r>
        <w:rPr>
          <w:rFonts w:ascii="Arial" w:hAnsi="Arial" w:cs="Arial"/>
          <w:sz w:val="22"/>
          <w:szCs w:val="22"/>
        </w:rPr>
        <w:t xml:space="preserve"> subcutaneous fat </w:t>
      </w:r>
      <w:r w:rsidRPr="00A371E1">
        <w:rPr>
          <w:rFonts w:ascii="Arial" w:hAnsi="Arial" w:cs="Arial"/>
          <w:sz w:val="22"/>
          <w:szCs w:val="22"/>
        </w:rPr>
        <w:t>from lambs grazing conventional and biodiverse pastures.</w:t>
      </w:r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2185"/>
        <w:gridCol w:w="926"/>
        <w:gridCol w:w="1244"/>
        <w:gridCol w:w="889"/>
        <w:gridCol w:w="1219"/>
        <w:gridCol w:w="767"/>
        <w:gridCol w:w="1796"/>
      </w:tblGrid>
      <w:tr w:rsidR="003B5FF8" w:rsidRPr="00A371E1" w:rsidTr="00655155">
        <w:trPr>
          <w:jc w:val="center"/>
        </w:trPr>
        <w:tc>
          <w:tcPr>
            <w:tcW w:w="0" w:type="auto"/>
            <w:vMerge w:val="restart"/>
            <w:vAlign w:val="bottom"/>
          </w:tcPr>
          <w:p w:rsidR="003B5FF8" w:rsidRPr="00A371E1" w:rsidRDefault="003B5FF8" w:rsidP="003B5FF8">
            <w:pPr>
              <w:spacing w:line="360" w:lineRule="auto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Item</w:t>
            </w:r>
          </w:p>
        </w:tc>
        <w:tc>
          <w:tcPr>
            <w:tcW w:w="0" w:type="auto"/>
            <w:gridSpan w:val="2"/>
            <w:tcBorders>
              <w:bottom w:val="single" w:sz="4" w:space="0" w:color="auto"/>
            </w:tcBorders>
          </w:tcPr>
          <w:p w:rsidR="003B5FF8" w:rsidRPr="003B5FF8" w:rsidRDefault="003B5FF8" w:rsidP="003B5FF8">
            <w:pPr>
              <w:pStyle w:val="Sansinterligne"/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Pasture Type</w:t>
            </w:r>
          </w:p>
        </w:tc>
        <w:tc>
          <w:tcPr>
            <w:tcW w:w="0" w:type="auto"/>
            <w:vMerge w:val="restart"/>
            <w:vAlign w:val="bottom"/>
          </w:tcPr>
          <w:p w:rsidR="003B5FF8" w:rsidRPr="003B5FF8" w:rsidRDefault="003B5FF8" w:rsidP="003B5FF8">
            <w:pPr>
              <w:pStyle w:val="Sansinterligne"/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SEM</w:t>
            </w:r>
          </w:p>
        </w:tc>
        <w:tc>
          <w:tcPr>
            <w:tcW w:w="0" w:type="auto"/>
            <w:gridSpan w:val="3"/>
            <w:tcBorders>
              <w:bottom w:val="single" w:sz="4" w:space="0" w:color="auto"/>
            </w:tcBorders>
          </w:tcPr>
          <w:p w:rsidR="003B5FF8" w:rsidRPr="00BD4A61" w:rsidRDefault="00BD4A61" w:rsidP="003B5FF8">
            <w:pPr>
              <w:pStyle w:val="Sansinterligne"/>
              <w:spacing w:line="360" w:lineRule="auto"/>
              <w:jc w:val="center"/>
              <w:rPr>
                <w:rFonts w:ascii="Arial" w:hAnsi="Arial" w:cs="Arial"/>
                <w:sz w:val="22"/>
                <w:szCs w:val="22"/>
                <w:vertAlign w:val="superscript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P</w:t>
            </w:r>
            <w:r w:rsidRPr="00BD4A61">
              <w:rPr>
                <w:rFonts w:ascii="Arial" w:hAnsi="Arial" w:cs="Arial"/>
                <w:sz w:val="22"/>
                <w:szCs w:val="22"/>
                <w:vertAlign w:val="superscript"/>
              </w:rPr>
              <w:t>1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vMerge/>
            <w:tcBorders>
              <w:bottom w:val="single" w:sz="4" w:space="0" w:color="auto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B5FF8" w:rsidRPr="003B5FF8" w:rsidRDefault="00BD4A61" w:rsidP="003B5FF8">
            <w:pPr>
              <w:pStyle w:val="Sansinterligne"/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ntrol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B5FF8" w:rsidRPr="003B5FF8" w:rsidRDefault="003B5FF8" w:rsidP="003B5FF8">
            <w:pPr>
              <w:pStyle w:val="Sansinterligne"/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Biodiverse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</w:tcPr>
          <w:p w:rsidR="003B5FF8" w:rsidRPr="003B5FF8" w:rsidRDefault="003B5FF8" w:rsidP="003B5FF8">
            <w:pPr>
              <w:pStyle w:val="Sansinterligne"/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B5FF8" w:rsidRPr="003B5FF8" w:rsidRDefault="003B5FF8" w:rsidP="003B5FF8">
            <w:pPr>
              <w:pStyle w:val="Sansinterligne"/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T</w:t>
            </w:r>
            <w:r w:rsidR="00440C85">
              <w:rPr>
                <w:rFonts w:ascii="Arial" w:hAnsi="Arial" w:cs="Arial"/>
                <w:sz w:val="22"/>
                <w:szCs w:val="22"/>
              </w:rPr>
              <w:t>reatment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B5FF8" w:rsidRPr="003B5FF8" w:rsidRDefault="003B5FF8" w:rsidP="003B5FF8">
            <w:pPr>
              <w:pStyle w:val="Sansinterligne"/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B</w:t>
            </w:r>
            <w:r w:rsidR="00440C85">
              <w:rPr>
                <w:rFonts w:ascii="Arial" w:hAnsi="Arial" w:cs="Arial"/>
                <w:sz w:val="22"/>
                <w:szCs w:val="22"/>
              </w:rPr>
              <w:t>lock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B5FF8" w:rsidRPr="003B5FF8" w:rsidRDefault="003B5FF8" w:rsidP="00440C85">
            <w:pPr>
              <w:pStyle w:val="Sansinterligne"/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T</w:t>
            </w:r>
            <w:r w:rsidR="00440C85">
              <w:rPr>
                <w:rFonts w:ascii="Arial" w:hAnsi="Arial" w:cs="Arial"/>
                <w:sz w:val="22"/>
                <w:szCs w:val="22"/>
              </w:rPr>
              <w:t xml:space="preserve">reatment by </w:t>
            </w:r>
            <w:r w:rsidRPr="003B5FF8">
              <w:rPr>
                <w:rFonts w:ascii="Arial" w:hAnsi="Arial" w:cs="Arial"/>
                <w:sz w:val="22"/>
                <w:szCs w:val="22"/>
              </w:rPr>
              <w:t>B</w:t>
            </w:r>
            <w:r w:rsidR="00440C85">
              <w:rPr>
                <w:rFonts w:ascii="Arial" w:hAnsi="Arial" w:cs="Arial"/>
                <w:sz w:val="22"/>
                <w:szCs w:val="22"/>
              </w:rPr>
              <w:t>lock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12:0</w:t>
            </w:r>
          </w:p>
        </w:tc>
        <w:tc>
          <w:tcPr>
            <w:tcW w:w="0" w:type="auto"/>
            <w:tcBorders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418</w:t>
            </w:r>
          </w:p>
        </w:tc>
        <w:tc>
          <w:tcPr>
            <w:tcW w:w="0" w:type="auto"/>
            <w:tcBorders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377</w:t>
            </w:r>
          </w:p>
        </w:tc>
        <w:tc>
          <w:tcPr>
            <w:tcW w:w="0" w:type="auto"/>
            <w:tcBorders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31.0</w:t>
            </w:r>
          </w:p>
        </w:tc>
        <w:tc>
          <w:tcPr>
            <w:tcW w:w="0" w:type="auto"/>
            <w:tcBorders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36</w:t>
            </w:r>
            <w:r w:rsidR="00440C8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487</w:t>
            </w:r>
          </w:p>
        </w:tc>
        <w:tc>
          <w:tcPr>
            <w:tcW w:w="0" w:type="auto"/>
            <w:tcBorders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534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14: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341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314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72.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26</w:t>
            </w:r>
            <w:r w:rsidR="00440C8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39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359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14:1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ci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6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3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23.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36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39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3</w:t>
            </w:r>
            <w:r w:rsidR="00440C85">
              <w:rPr>
                <w:rFonts w:ascii="Arial" w:hAnsi="Arial" w:cs="Arial"/>
                <w:sz w:val="22"/>
                <w:szCs w:val="22"/>
              </w:rPr>
              <w:t>30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15: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43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44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4.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8</w:t>
            </w:r>
            <w:r w:rsidR="00440C85">
              <w:rPr>
                <w:rFonts w:ascii="Arial" w:hAnsi="Arial" w:cs="Arial"/>
                <w:sz w:val="22"/>
                <w:szCs w:val="22"/>
              </w:rPr>
              <w:t>2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52</w:t>
            </w:r>
            <w:r w:rsidR="00440C85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389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16: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047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033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330.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77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18</w:t>
            </w:r>
            <w:r w:rsidR="00440C85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70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16:1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tran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30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30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9.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72</w:t>
            </w:r>
            <w:r w:rsidR="00440C85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16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3</w:t>
            </w:r>
            <w:r w:rsidR="00440C85">
              <w:rPr>
                <w:rFonts w:ascii="Arial" w:hAnsi="Arial" w:cs="Arial"/>
                <w:sz w:val="22"/>
                <w:szCs w:val="22"/>
              </w:rPr>
              <w:t>7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16:1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ci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32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23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27.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60</w:t>
            </w:r>
            <w:r w:rsidR="00440C85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25</w:t>
            </w:r>
            <w:r w:rsidR="00440C8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271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17: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58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64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30.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16</w:t>
            </w:r>
            <w:r w:rsidR="00440C85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33</w:t>
            </w:r>
            <w:r w:rsidR="00440C85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99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17:1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ci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1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29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28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26.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71</w:t>
            </w:r>
            <w:r w:rsidR="00440C85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30</w:t>
            </w:r>
            <w:r w:rsidR="00440C85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441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18: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759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806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628.</w:t>
            </w:r>
            <w:r w:rsidR="00440C8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60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79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368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18:1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tran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6-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1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1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3.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38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9</w:t>
            </w:r>
            <w:r w:rsidR="00440C8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78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18:1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tran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4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4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4.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22</w:t>
            </w:r>
            <w:r w:rsidR="00440C8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0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35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18:1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tran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1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3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6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6.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0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5</w:t>
            </w:r>
            <w:r w:rsidR="00440C8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986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18:1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tran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1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63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49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81.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22</w:t>
            </w:r>
            <w:r w:rsidR="00440C85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7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615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18:1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tran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1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4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7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5.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0</w:t>
            </w:r>
            <w:r w:rsidR="00440C8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13</w:t>
            </w:r>
            <w:r w:rsidR="00440C8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25</w:t>
            </w:r>
            <w:r w:rsidR="00440C85">
              <w:rPr>
                <w:rFonts w:ascii="Arial" w:hAnsi="Arial" w:cs="Arial"/>
                <w:sz w:val="22"/>
                <w:szCs w:val="22"/>
              </w:rPr>
              <w:t>7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18:1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tran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13-1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46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53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34.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15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0</w:t>
            </w:r>
            <w:r w:rsidR="00440C8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475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18:1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ci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561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482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715.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44</w:t>
            </w:r>
            <w:r w:rsidR="00440C85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19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51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18:1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ci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1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22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22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1.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94</w:t>
            </w:r>
            <w:r w:rsidR="00440C8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6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24</w:t>
            </w:r>
            <w:r w:rsidR="00440C85">
              <w:rPr>
                <w:rFonts w:ascii="Arial" w:hAnsi="Arial" w:cs="Arial"/>
                <w:sz w:val="22"/>
                <w:szCs w:val="22"/>
              </w:rPr>
              <w:t>3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19: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2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6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9.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0</w:t>
            </w:r>
            <w:r w:rsidR="00440C85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51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32</w:t>
            </w:r>
            <w:r w:rsidR="00440C85">
              <w:rPr>
                <w:rFonts w:ascii="Arial" w:hAnsi="Arial" w:cs="Arial"/>
                <w:sz w:val="22"/>
                <w:szCs w:val="22"/>
              </w:rPr>
              <w:t>9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18:2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tran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-9,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tran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1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7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8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3.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47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11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487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18:2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ci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-9,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ci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1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70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86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37.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0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5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532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20: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60.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51.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4.7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17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29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129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20:1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ci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1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31.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30.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.4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4</w:t>
            </w:r>
            <w:r w:rsidR="00440C85">
              <w:rPr>
                <w:rFonts w:ascii="Arial" w:hAnsi="Arial" w:cs="Arial"/>
                <w:sz w:val="22"/>
                <w:szCs w:val="22"/>
              </w:rPr>
              <w:t>4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7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8</w:t>
            </w:r>
            <w:r w:rsidR="00440C85">
              <w:rPr>
                <w:rFonts w:ascii="Arial" w:hAnsi="Arial" w:cs="Arial"/>
                <w:sz w:val="22"/>
                <w:szCs w:val="22"/>
              </w:rPr>
              <w:t>9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18:3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n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34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51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30.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0</w:t>
            </w:r>
            <w:r w:rsidR="00440C85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16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77</w:t>
            </w:r>
            <w:r w:rsidR="00440C85">
              <w:rPr>
                <w:rFonts w:ascii="Arial" w:hAnsi="Arial" w:cs="Arial"/>
                <w:sz w:val="22"/>
                <w:szCs w:val="22"/>
              </w:rPr>
              <w:t>7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20:2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ci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-11,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ci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1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8.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2.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.2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6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44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99</w:t>
            </w:r>
            <w:r w:rsidR="00440C85">
              <w:rPr>
                <w:rFonts w:ascii="Arial" w:hAnsi="Arial" w:cs="Arial"/>
                <w:sz w:val="22"/>
                <w:szCs w:val="22"/>
              </w:rPr>
              <w:t>4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22: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3.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5.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.1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16</w:t>
            </w:r>
            <w:r w:rsidR="00440C85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88</w:t>
            </w:r>
            <w:r w:rsidR="00440C85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98</w:t>
            </w:r>
            <w:r w:rsidR="00440C85">
              <w:rPr>
                <w:rFonts w:ascii="Arial" w:hAnsi="Arial" w:cs="Arial"/>
                <w:sz w:val="22"/>
                <w:szCs w:val="22"/>
              </w:rPr>
              <w:t>6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20:3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n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2.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4.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8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4</w:t>
            </w:r>
            <w:r w:rsidR="00440C85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26</w:t>
            </w:r>
            <w:r w:rsidR="00440C8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27</w:t>
            </w:r>
            <w:r w:rsidR="00440C85">
              <w:rPr>
                <w:rFonts w:ascii="Arial" w:hAnsi="Arial" w:cs="Arial"/>
                <w:sz w:val="22"/>
                <w:szCs w:val="22"/>
              </w:rPr>
              <w:t>5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20:4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n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36.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43.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2.7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6</w:t>
            </w:r>
            <w:r w:rsidR="00440C85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59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634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22:2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ci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-13,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ci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1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3.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0.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2.3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30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48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379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24:0/20:5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n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20.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28.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.4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0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16</w:t>
            </w:r>
            <w:r w:rsidR="00440C8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22</w:t>
            </w:r>
            <w:r w:rsidR="00440C85">
              <w:rPr>
                <w:rFonts w:ascii="Arial" w:hAnsi="Arial" w:cs="Arial"/>
                <w:sz w:val="22"/>
                <w:szCs w:val="22"/>
              </w:rPr>
              <w:t>7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lastRenderedPageBreak/>
              <w:t xml:space="preserve">22:4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n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.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3.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7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9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75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272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22:5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n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82.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97.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3.9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1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97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80</w:t>
            </w:r>
            <w:r w:rsidR="00440C85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22:6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n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7.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20.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2.2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37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99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800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Total fatty acids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4726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4672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368.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78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16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3</w:t>
            </w:r>
            <w:r w:rsidR="00440C85">
              <w:rPr>
                <w:rFonts w:ascii="Arial" w:hAnsi="Arial" w:cs="Arial"/>
                <w:sz w:val="22"/>
                <w:szCs w:val="22"/>
              </w:rPr>
              <w:t>6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BD4A6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  <w:vertAlign w:val="superscript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Total SFA</w:t>
            </w:r>
            <w:r w:rsidR="00BD4A61">
              <w:rPr>
                <w:rFonts w:ascii="Arial" w:eastAsia="Times New Roman" w:hAnsi="Arial" w:cs="Arial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2326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2337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808.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91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89</w:t>
            </w:r>
            <w:r w:rsidR="00440C85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13</w:t>
            </w:r>
            <w:r w:rsidR="00440C85">
              <w:rPr>
                <w:rFonts w:ascii="Arial" w:hAnsi="Arial" w:cs="Arial"/>
                <w:sz w:val="22"/>
                <w:szCs w:val="22"/>
              </w:rPr>
              <w:t>8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BD4A6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  <w:vertAlign w:val="superscript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Total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ci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MUFA</w:t>
            </w:r>
            <w:r w:rsidR="00BD4A61">
              <w:rPr>
                <w:rFonts w:ascii="Arial" w:eastAsia="Times New Roman" w:hAnsi="Arial" w:cs="Arial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768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674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866.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45</w:t>
            </w:r>
            <w:r w:rsidR="00440C85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17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6</w:t>
            </w:r>
            <w:r w:rsidR="00440C85">
              <w:rPr>
                <w:rFonts w:ascii="Arial" w:hAnsi="Arial" w:cs="Arial"/>
                <w:sz w:val="22"/>
                <w:szCs w:val="22"/>
              </w:rPr>
              <w:t>5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Total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trans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MUF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295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292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87.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82</w:t>
            </w:r>
            <w:r w:rsidR="00440C8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0</w:t>
            </w:r>
            <w:r w:rsidR="00440C8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36</w:t>
            </w:r>
            <w:r w:rsidR="00440C85">
              <w:rPr>
                <w:rFonts w:ascii="Arial" w:hAnsi="Arial" w:cs="Arial"/>
                <w:sz w:val="22"/>
                <w:szCs w:val="22"/>
              </w:rPr>
              <w:t>7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BD4A6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  <w:vertAlign w:val="superscript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Total PUFA</w:t>
            </w:r>
            <w:r w:rsidR="00BD4A61">
              <w:rPr>
                <w:rFonts w:ascii="Arial" w:eastAsia="Times New Roman" w:hAnsi="Arial" w:cs="Arial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38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757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72.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0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9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762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BD4A6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  <w:vertAlign w:val="superscript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Total CLA</w:t>
            </w:r>
            <w:r w:rsidR="00BD4A61">
              <w:rPr>
                <w:rFonts w:ascii="Arial" w:eastAsia="Times New Roman" w:hAnsi="Arial" w:cs="Arial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96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84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64.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1</w:t>
            </w:r>
            <w:r w:rsidR="00440C85">
              <w:rPr>
                <w:rFonts w:ascii="Arial" w:hAnsi="Arial" w:cs="Arial"/>
                <w:sz w:val="22"/>
                <w:szCs w:val="22"/>
              </w:rPr>
              <w:t>7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7</w:t>
            </w:r>
            <w:r w:rsidR="00440C8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103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n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3 PUF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44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63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32.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0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20</w:t>
            </w:r>
            <w:r w:rsidR="00440C85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83</w:t>
            </w:r>
            <w:r w:rsidR="00440C85">
              <w:rPr>
                <w:rFonts w:ascii="Arial" w:hAnsi="Arial" w:cs="Arial"/>
                <w:sz w:val="22"/>
                <w:szCs w:val="22"/>
              </w:rPr>
              <w:t>5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n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6 PUFA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440C85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3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440C85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12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440C85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1.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1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</w:t>
            </w:r>
            <w:r w:rsidR="00440C85">
              <w:rPr>
                <w:rFonts w:ascii="Arial" w:hAnsi="Arial" w:cs="Arial"/>
                <w:sz w:val="22"/>
                <w:szCs w:val="22"/>
              </w:rPr>
              <w:t>7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5</w:t>
            </w:r>
            <w:r w:rsidR="00440C85">
              <w:rPr>
                <w:rFonts w:ascii="Arial" w:hAnsi="Arial" w:cs="Arial"/>
                <w:sz w:val="22"/>
                <w:szCs w:val="22"/>
              </w:rPr>
              <w:t>98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n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6: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n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2.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.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1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</w:t>
            </w:r>
            <w:r w:rsidR="00440C85">
              <w:rPr>
                <w:rFonts w:ascii="Arial" w:hAnsi="Arial" w:cs="Arial"/>
                <w:sz w:val="22"/>
                <w:szCs w:val="22"/>
              </w:rPr>
              <w:t>8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1</w:t>
            </w:r>
            <w:r w:rsidR="00440C85">
              <w:rPr>
                <w:rFonts w:ascii="Arial" w:hAnsi="Arial" w:cs="Arial"/>
                <w:sz w:val="22"/>
                <w:szCs w:val="22"/>
              </w:rPr>
              <w:t>8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6</w:t>
            </w:r>
            <w:r w:rsidR="00440C85">
              <w:rPr>
                <w:rFonts w:ascii="Arial" w:hAnsi="Arial" w:cs="Arial"/>
                <w:sz w:val="22"/>
                <w:szCs w:val="22"/>
              </w:rPr>
              <w:t>72</w:t>
            </w:r>
          </w:p>
        </w:tc>
      </w:tr>
      <w:tr w:rsidR="003B5FF8" w:rsidRPr="00A371E1" w:rsidTr="00655155">
        <w:trPr>
          <w:jc w:val="center"/>
        </w:trPr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3B5FF8" w:rsidRPr="00A371E1" w:rsidRDefault="003B5FF8" w:rsidP="003B5FF8">
            <w:pPr>
              <w:spacing w:line="360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A371E1">
              <w:rPr>
                <w:rFonts w:ascii="Arial" w:eastAsia="Times New Roman" w:hAnsi="Arial" w:cs="Arial"/>
                <w:sz w:val="22"/>
                <w:szCs w:val="22"/>
              </w:rPr>
              <w:t xml:space="preserve">Very long chain </w:t>
            </w:r>
            <w:r w:rsidRPr="00A371E1">
              <w:rPr>
                <w:rFonts w:ascii="Arial" w:eastAsia="Times New Roman" w:hAnsi="Arial" w:cs="Arial"/>
                <w:i/>
                <w:sz w:val="22"/>
                <w:szCs w:val="22"/>
              </w:rPr>
              <w:t>n</w:t>
            </w:r>
            <w:r w:rsidRPr="00A371E1">
              <w:rPr>
                <w:rFonts w:ascii="Arial" w:eastAsia="Times New Roman" w:hAnsi="Arial" w:cs="Arial"/>
                <w:sz w:val="22"/>
                <w:szCs w:val="22"/>
              </w:rPr>
              <w:t>-3 PUFA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11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135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6.1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01</w:t>
            </w:r>
            <w:r w:rsidR="00440C85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3B5FF8" w:rsidRPr="003B5FF8" w:rsidRDefault="003B5FF8" w:rsidP="003B5FF8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985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3B5FF8" w:rsidRPr="003B5FF8" w:rsidRDefault="003B5FF8" w:rsidP="00440C85">
            <w:pPr>
              <w:pStyle w:val="Sansinterligne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5FF8">
              <w:rPr>
                <w:rFonts w:ascii="Arial" w:hAnsi="Arial" w:cs="Arial"/>
                <w:sz w:val="22"/>
                <w:szCs w:val="22"/>
              </w:rPr>
              <w:t>0.91</w:t>
            </w:r>
            <w:r w:rsidR="00440C85">
              <w:rPr>
                <w:rFonts w:ascii="Arial" w:hAnsi="Arial" w:cs="Arial"/>
                <w:sz w:val="22"/>
                <w:szCs w:val="22"/>
              </w:rPr>
              <w:t>3</w:t>
            </w:r>
          </w:p>
        </w:tc>
      </w:tr>
    </w:tbl>
    <w:p w:rsidR="00BD4A61" w:rsidRDefault="00BD4A61" w:rsidP="00BD4A61">
      <w:pPr>
        <w:spacing w:line="276" w:lineRule="auto"/>
        <w:jc w:val="both"/>
        <w:rPr>
          <w:rFonts w:ascii="Arial" w:hAnsi="Arial" w:cs="Arial"/>
          <w:sz w:val="20"/>
          <w:szCs w:val="20"/>
          <w:lang w:eastAsia="fr-FR"/>
        </w:rPr>
      </w:pPr>
      <w:r w:rsidRPr="00021713">
        <w:rPr>
          <w:rFonts w:ascii="Arial" w:hAnsi="Arial" w:cs="Arial"/>
          <w:vertAlign w:val="superscript"/>
        </w:rPr>
        <w:t>1</w:t>
      </w:r>
      <w:r w:rsidRPr="00024928">
        <w:t xml:space="preserve"> </w:t>
      </w:r>
      <w:r>
        <w:rPr>
          <w:rFonts w:ascii="Arial" w:hAnsi="Arial" w:cs="Arial"/>
          <w:sz w:val="20"/>
          <w:szCs w:val="20"/>
          <w:lang w:eastAsia="fr-FR"/>
        </w:rPr>
        <w:t>T - treatment; B - block; T*B - treatment*block interaction</w:t>
      </w:r>
    </w:p>
    <w:p w:rsidR="00BD4A61" w:rsidRPr="003B5FF8" w:rsidRDefault="00BD4A61" w:rsidP="00BD4A61">
      <w:pPr>
        <w:spacing w:line="276" w:lineRule="auto"/>
        <w:jc w:val="both"/>
        <w:rPr>
          <w:rFonts w:ascii="Arial" w:hAnsi="Arial" w:cs="Arial"/>
          <w:sz w:val="20"/>
          <w:szCs w:val="20"/>
          <w:lang w:eastAsia="fr-FR"/>
        </w:rPr>
      </w:pPr>
      <w:r>
        <w:rPr>
          <w:rFonts w:ascii="Arial" w:hAnsi="Arial" w:cs="Arial"/>
          <w:sz w:val="20"/>
          <w:szCs w:val="20"/>
          <w:vertAlign w:val="superscript"/>
          <w:lang w:eastAsia="fr-FR"/>
        </w:rPr>
        <w:t>2</w:t>
      </w:r>
      <w:r>
        <w:rPr>
          <w:rFonts w:ascii="Arial" w:hAnsi="Arial" w:cs="Arial"/>
          <w:sz w:val="20"/>
          <w:szCs w:val="20"/>
          <w:lang w:eastAsia="fr-FR"/>
        </w:rPr>
        <w:t xml:space="preserve"> SFA - </w:t>
      </w:r>
      <w:r w:rsidRPr="003B5FF8">
        <w:rPr>
          <w:rFonts w:ascii="Arial" w:hAnsi="Arial" w:cs="Arial"/>
          <w:sz w:val="20"/>
          <w:szCs w:val="20"/>
          <w:lang w:eastAsia="fr-FR"/>
        </w:rPr>
        <w:t xml:space="preserve">saturated fatty </w:t>
      </w:r>
      <w:r>
        <w:rPr>
          <w:rFonts w:ascii="Arial" w:hAnsi="Arial" w:cs="Arial"/>
          <w:sz w:val="20"/>
          <w:szCs w:val="20"/>
          <w:lang w:eastAsia="fr-FR"/>
        </w:rPr>
        <w:t>acids; MUFA - mono</w:t>
      </w:r>
      <w:r w:rsidRPr="003B5FF8">
        <w:rPr>
          <w:rFonts w:ascii="Arial" w:hAnsi="Arial" w:cs="Arial"/>
          <w:sz w:val="20"/>
          <w:szCs w:val="20"/>
          <w:lang w:eastAsia="fr-FR"/>
        </w:rPr>
        <w:t>unsaturated fatty acids; PU</w:t>
      </w:r>
      <w:r>
        <w:rPr>
          <w:rFonts w:ascii="Arial" w:hAnsi="Arial" w:cs="Arial"/>
          <w:sz w:val="20"/>
          <w:szCs w:val="20"/>
          <w:lang w:eastAsia="fr-FR"/>
        </w:rPr>
        <w:t>FA - polyunsaturated fatty acids; CLA - conjugated linoleic acid.</w:t>
      </w:r>
    </w:p>
    <w:p w:rsidR="00BD4A61" w:rsidRPr="00024928" w:rsidRDefault="00BD4A61" w:rsidP="00BD4A61">
      <w:pPr>
        <w:spacing w:line="276" w:lineRule="auto"/>
        <w:jc w:val="both"/>
      </w:pPr>
    </w:p>
    <w:p w:rsidR="003B5FF8" w:rsidRPr="00024928" w:rsidRDefault="003B5FF8" w:rsidP="003B5FF8">
      <w:pPr>
        <w:spacing w:line="360" w:lineRule="auto"/>
        <w:jc w:val="both"/>
      </w:pPr>
    </w:p>
    <w:p w:rsidR="00A371E1" w:rsidRPr="00024928" w:rsidRDefault="00A371E1" w:rsidP="00A371E1">
      <w:pPr>
        <w:spacing w:line="360" w:lineRule="auto"/>
        <w:jc w:val="both"/>
      </w:pPr>
    </w:p>
    <w:p w:rsidR="00A371E1" w:rsidRPr="00024928" w:rsidRDefault="00A371E1" w:rsidP="00A371E1">
      <w:pPr>
        <w:spacing w:line="360" w:lineRule="auto"/>
        <w:jc w:val="both"/>
      </w:pPr>
    </w:p>
    <w:p w:rsidR="00A371E1" w:rsidRPr="00024928" w:rsidRDefault="00A371E1" w:rsidP="00A371E1">
      <w:pPr>
        <w:spacing w:line="360" w:lineRule="auto"/>
        <w:jc w:val="both"/>
      </w:pPr>
    </w:p>
    <w:p w:rsidR="00A371E1" w:rsidRPr="008D040A" w:rsidRDefault="00A371E1" w:rsidP="00A371E1">
      <w:pPr>
        <w:spacing w:line="360" w:lineRule="auto"/>
        <w:jc w:val="both"/>
      </w:pPr>
      <w:r w:rsidRPr="008D040A">
        <w:t xml:space="preserve"> </w:t>
      </w:r>
    </w:p>
    <w:p w:rsidR="00A371E1" w:rsidRPr="008D040A" w:rsidRDefault="00A371E1" w:rsidP="00A371E1">
      <w:pPr>
        <w:spacing w:line="360" w:lineRule="auto"/>
        <w:jc w:val="both"/>
      </w:pPr>
    </w:p>
    <w:p w:rsidR="00A371E1" w:rsidRPr="008D040A" w:rsidRDefault="00A371E1" w:rsidP="00A371E1">
      <w:pPr>
        <w:spacing w:line="360" w:lineRule="auto"/>
        <w:jc w:val="both"/>
      </w:pPr>
    </w:p>
    <w:p w:rsidR="003B5FF8" w:rsidRDefault="003B5FF8" w:rsidP="003B5FF8">
      <w:pPr>
        <w:spacing w:line="360" w:lineRule="auto"/>
        <w:jc w:val="both"/>
      </w:pPr>
    </w:p>
    <w:sectPr w:rsidR="003B5FF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36AF" w:rsidRDefault="00C036AF" w:rsidP="003876E7">
      <w:r>
        <w:separator/>
      </w:r>
    </w:p>
  </w:endnote>
  <w:endnote w:type="continuationSeparator" w:id="0">
    <w:p w:rsidR="00C036AF" w:rsidRDefault="00C036AF" w:rsidP="003876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atang">
    <w:altName w:val="Malgun Gothic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ngsana New">
    <w:altName w:val="Leelawadee UI"/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5DF5" w:rsidRDefault="002A5DF5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876E7" w:rsidRDefault="002A5DF5" w:rsidP="003876E7">
    <w:pPr>
      <w:pStyle w:val="Pieddepage"/>
      <w:jc w:val="right"/>
    </w:pPr>
    <w:r w:rsidRPr="002A5DF5">
      <w:rPr>
        <w:i/>
      </w:rPr>
      <w:t>a</w:t>
    </w:r>
    <w:r w:rsidR="003876E7" w:rsidRPr="002A5DF5">
      <w:rPr>
        <w:i/>
      </w:rPr>
      <w:t>nimal</w:t>
    </w:r>
    <w:r w:rsidR="003876E7">
      <w:t xml:space="preserve"> journal</w:t>
    </w:r>
    <w:bookmarkStart w:id="0" w:name="_GoBack"/>
    <w:bookmarkEnd w:id="0"/>
  </w:p>
  <w:p w:rsidR="003876E7" w:rsidRDefault="003876E7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5DF5" w:rsidRDefault="002A5DF5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36AF" w:rsidRDefault="00C036AF" w:rsidP="003876E7">
      <w:r>
        <w:separator/>
      </w:r>
    </w:p>
  </w:footnote>
  <w:footnote w:type="continuationSeparator" w:id="0">
    <w:p w:rsidR="00C036AF" w:rsidRDefault="00C036AF" w:rsidP="003876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5DF5" w:rsidRDefault="002A5DF5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5DF5" w:rsidRDefault="002A5DF5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5DF5" w:rsidRDefault="002A5DF5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E17763"/>
    <w:multiLevelType w:val="hybridMultilevel"/>
    <w:tmpl w:val="E9308A8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5045F"/>
    <w:multiLevelType w:val="hybridMultilevel"/>
    <w:tmpl w:val="B9C651C2"/>
    <w:lvl w:ilvl="0" w:tplc="EF94C0E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D1693C"/>
    <w:multiLevelType w:val="hybridMultilevel"/>
    <w:tmpl w:val="9892931A"/>
    <w:lvl w:ilvl="0" w:tplc="C5ACD84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AA695B"/>
    <w:multiLevelType w:val="hybridMultilevel"/>
    <w:tmpl w:val="E75C4ED0"/>
    <w:lvl w:ilvl="0" w:tplc="AB0C57E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B92AF4"/>
    <w:multiLevelType w:val="hybridMultilevel"/>
    <w:tmpl w:val="D548E024"/>
    <w:lvl w:ilvl="0" w:tplc="7842E8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DA2630"/>
    <w:multiLevelType w:val="hybridMultilevel"/>
    <w:tmpl w:val="5846FF56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8E8395C"/>
    <w:multiLevelType w:val="hybridMultilevel"/>
    <w:tmpl w:val="9D9A858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7C0929"/>
    <w:multiLevelType w:val="hybridMultilevel"/>
    <w:tmpl w:val="4B5EDA06"/>
    <w:lvl w:ilvl="0" w:tplc="08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2F429C7"/>
    <w:multiLevelType w:val="multilevel"/>
    <w:tmpl w:val="4B5EDA0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5475BEC"/>
    <w:multiLevelType w:val="hybridMultilevel"/>
    <w:tmpl w:val="5B6CB0E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CB85AD5"/>
    <w:multiLevelType w:val="hybridMultilevel"/>
    <w:tmpl w:val="D5B28CA8"/>
    <w:lvl w:ilvl="0" w:tplc="6972AA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A1CFC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0B4BC5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06256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13E9A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6AE9CA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E1C97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54287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58C1B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2D597302"/>
    <w:multiLevelType w:val="hybridMultilevel"/>
    <w:tmpl w:val="B8F894A4"/>
    <w:lvl w:ilvl="0" w:tplc="F07423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D6069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6CAF4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1C487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74A51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7544A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25E18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3089F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E7C79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2" w15:restartNumberingAfterBreak="0">
    <w:nsid w:val="2F453039"/>
    <w:multiLevelType w:val="hybridMultilevel"/>
    <w:tmpl w:val="949E0882"/>
    <w:lvl w:ilvl="0" w:tplc="A646769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986CB2"/>
    <w:multiLevelType w:val="hybridMultilevel"/>
    <w:tmpl w:val="A208B0EE"/>
    <w:lvl w:ilvl="0" w:tplc="CDF0151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EA31A1"/>
    <w:multiLevelType w:val="hybridMultilevel"/>
    <w:tmpl w:val="F7484BE6"/>
    <w:lvl w:ilvl="0" w:tplc="9A66C44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856E3E"/>
    <w:multiLevelType w:val="hybridMultilevel"/>
    <w:tmpl w:val="3D123A3A"/>
    <w:lvl w:ilvl="0" w:tplc="57DABBA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E715C4"/>
    <w:multiLevelType w:val="hybridMultilevel"/>
    <w:tmpl w:val="5362484E"/>
    <w:lvl w:ilvl="0" w:tplc="A502D6F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7E78E2"/>
    <w:multiLevelType w:val="multilevel"/>
    <w:tmpl w:val="4B5EDA0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93D13E2"/>
    <w:multiLevelType w:val="hybridMultilevel"/>
    <w:tmpl w:val="E8685DF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381C03"/>
    <w:multiLevelType w:val="hybridMultilevel"/>
    <w:tmpl w:val="B25639C2"/>
    <w:lvl w:ilvl="0" w:tplc="08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0507DAC"/>
    <w:multiLevelType w:val="hybridMultilevel"/>
    <w:tmpl w:val="44F60146"/>
    <w:lvl w:ilvl="0" w:tplc="E49A985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943025"/>
    <w:multiLevelType w:val="hybridMultilevel"/>
    <w:tmpl w:val="15EC5CB4"/>
    <w:lvl w:ilvl="0" w:tplc="5EB22844">
      <w:start w:val="1"/>
      <w:numFmt w:val="lowerLetter"/>
      <w:lvlText w:val="(%1)"/>
      <w:lvlJc w:val="left"/>
      <w:pPr>
        <w:ind w:left="720" w:hanging="360"/>
      </w:pPr>
      <w:rPr>
        <w:rFonts w:ascii="Georgia" w:hAnsi="Georgia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B032DD"/>
    <w:multiLevelType w:val="hybridMultilevel"/>
    <w:tmpl w:val="C7AE090A"/>
    <w:lvl w:ilvl="0" w:tplc="57DABBA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00245A"/>
    <w:multiLevelType w:val="hybridMultilevel"/>
    <w:tmpl w:val="82D24AB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7F2B82"/>
    <w:multiLevelType w:val="hybridMultilevel"/>
    <w:tmpl w:val="8D30E996"/>
    <w:lvl w:ilvl="0" w:tplc="D2D014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D72DA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D48C3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F8615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732F55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E5A82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C8672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E68DF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BFCC7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5" w15:restartNumberingAfterBreak="0">
    <w:nsid w:val="474743F3"/>
    <w:multiLevelType w:val="hybridMultilevel"/>
    <w:tmpl w:val="1740661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75F4831"/>
    <w:multiLevelType w:val="hybridMultilevel"/>
    <w:tmpl w:val="A61ACEEC"/>
    <w:lvl w:ilvl="0" w:tplc="08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8DD1D0C"/>
    <w:multiLevelType w:val="hybridMultilevel"/>
    <w:tmpl w:val="14707D4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9B266E6"/>
    <w:multiLevelType w:val="hybridMultilevel"/>
    <w:tmpl w:val="B3F2E58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EB1100C"/>
    <w:multiLevelType w:val="hybridMultilevel"/>
    <w:tmpl w:val="153E354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677FEB"/>
    <w:multiLevelType w:val="hybridMultilevel"/>
    <w:tmpl w:val="2F486694"/>
    <w:lvl w:ilvl="0" w:tplc="57DABBA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E23C1F"/>
    <w:multiLevelType w:val="hybridMultilevel"/>
    <w:tmpl w:val="7F205FB8"/>
    <w:lvl w:ilvl="0" w:tplc="AF76D78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1049F4"/>
    <w:multiLevelType w:val="hybridMultilevel"/>
    <w:tmpl w:val="B8EA7F0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CC40ADC"/>
    <w:multiLevelType w:val="hybridMultilevel"/>
    <w:tmpl w:val="7FB8285E"/>
    <w:lvl w:ilvl="0" w:tplc="783AB6E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F160E9"/>
    <w:multiLevelType w:val="hybridMultilevel"/>
    <w:tmpl w:val="635EA7BA"/>
    <w:lvl w:ilvl="0" w:tplc="9E8E25B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08A6207"/>
    <w:multiLevelType w:val="hybridMultilevel"/>
    <w:tmpl w:val="BCFA4716"/>
    <w:lvl w:ilvl="0" w:tplc="9604941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2A75DBE"/>
    <w:multiLevelType w:val="hybridMultilevel"/>
    <w:tmpl w:val="7BA4DBEA"/>
    <w:lvl w:ilvl="0" w:tplc="8A20692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C750DC"/>
    <w:multiLevelType w:val="hybridMultilevel"/>
    <w:tmpl w:val="EEF0F41C"/>
    <w:lvl w:ilvl="0" w:tplc="57DABBA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4F2080"/>
    <w:multiLevelType w:val="hybridMultilevel"/>
    <w:tmpl w:val="3D123A3A"/>
    <w:lvl w:ilvl="0" w:tplc="57DABBA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7D346E5"/>
    <w:multiLevelType w:val="hybridMultilevel"/>
    <w:tmpl w:val="E794DA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8886610"/>
    <w:multiLevelType w:val="hybridMultilevel"/>
    <w:tmpl w:val="8C84442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54553F"/>
    <w:multiLevelType w:val="hybridMultilevel"/>
    <w:tmpl w:val="318E663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ACD7FF2"/>
    <w:multiLevelType w:val="hybridMultilevel"/>
    <w:tmpl w:val="8220A28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CDA323D"/>
    <w:multiLevelType w:val="hybridMultilevel"/>
    <w:tmpl w:val="259E7E2A"/>
    <w:lvl w:ilvl="0" w:tplc="7F102BB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E8B19E4"/>
    <w:multiLevelType w:val="hybridMultilevel"/>
    <w:tmpl w:val="E20ED4F0"/>
    <w:lvl w:ilvl="0" w:tplc="BB0668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5E296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03005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D0A8F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7962B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7E030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36ECA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432A5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2E61C1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5" w15:restartNumberingAfterBreak="0">
    <w:nsid w:val="734E4331"/>
    <w:multiLevelType w:val="multilevel"/>
    <w:tmpl w:val="0A5257F2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72" w:hanging="1800"/>
      </w:pPr>
      <w:rPr>
        <w:rFonts w:hint="default"/>
      </w:rPr>
    </w:lvl>
  </w:abstractNum>
  <w:abstractNum w:abstractNumId="46" w15:restartNumberingAfterBreak="0">
    <w:nsid w:val="738D3D3F"/>
    <w:multiLevelType w:val="multilevel"/>
    <w:tmpl w:val="4B5EDA0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7E961062"/>
    <w:multiLevelType w:val="hybridMultilevel"/>
    <w:tmpl w:val="6DE2FD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4"/>
  </w:num>
  <w:num w:numId="2">
    <w:abstractNumId w:val="43"/>
  </w:num>
  <w:num w:numId="3">
    <w:abstractNumId w:val="3"/>
  </w:num>
  <w:num w:numId="4">
    <w:abstractNumId w:val="9"/>
  </w:num>
  <w:num w:numId="5">
    <w:abstractNumId w:val="32"/>
  </w:num>
  <w:num w:numId="6">
    <w:abstractNumId w:val="42"/>
  </w:num>
  <w:num w:numId="7">
    <w:abstractNumId w:val="7"/>
  </w:num>
  <w:num w:numId="8">
    <w:abstractNumId w:val="27"/>
  </w:num>
  <w:num w:numId="9">
    <w:abstractNumId w:val="45"/>
  </w:num>
  <w:num w:numId="10">
    <w:abstractNumId w:val="17"/>
  </w:num>
  <w:num w:numId="11">
    <w:abstractNumId w:val="25"/>
  </w:num>
  <w:num w:numId="12">
    <w:abstractNumId w:val="8"/>
  </w:num>
  <w:num w:numId="13">
    <w:abstractNumId w:val="47"/>
  </w:num>
  <w:num w:numId="14">
    <w:abstractNumId w:val="46"/>
  </w:num>
  <w:num w:numId="15">
    <w:abstractNumId w:val="28"/>
  </w:num>
  <w:num w:numId="16">
    <w:abstractNumId w:val="40"/>
  </w:num>
  <w:num w:numId="17">
    <w:abstractNumId w:val="19"/>
  </w:num>
  <w:num w:numId="18">
    <w:abstractNumId w:val="5"/>
  </w:num>
  <w:num w:numId="19">
    <w:abstractNumId w:val="41"/>
  </w:num>
  <w:num w:numId="20">
    <w:abstractNumId w:val="39"/>
  </w:num>
  <w:num w:numId="21">
    <w:abstractNumId w:val="0"/>
  </w:num>
  <w:num w:numId="22">
    <w:abstractNumId w:val="18"/>
  </w:num>
  <w:num w:numId="23">
    <w:abstractNumId w:val="24"/>
  </w:num>
  <w:num w:numId="24">
    <w:abstractNumId w:val="11"/>
  </w:num>
  <w:num w:numId="25">
    <w:abstractNumId w:val="44"/>
  </w:num>
  <w:num w:numId="26">
    <w:abstractNumId w:val="10"/>
  </w:num>
  <w:num w:numId="27">
    <w:abstractNumId w:val="26"/>
  </w:num>
  <w:num w:numId="28">
    <w:abstractNumId w:val="6"/>
  </w:num>
  <w:num w:numId="29">
    <w:abstractNumId w:val="23"/>
  </w:num>
  <w:num w:numId="30">
    <w:abstractNumId w:val="35"/>
  </w:num>
  <w:num w:numId="31">
    <w:abstractNumId w:val="12"/>
  </w:num>
  <w:num w:numId="32">
    <w:abstractNumId w:val="31"/>
  </w:num>
  <w:num w:numId="33">
    <w:abstractNumId w:val="22"/>
  </w:num>
  <w:num w:numId="34">
    <w:abstractNumId w:val="30"/>
  </w:num>
  <w:num w:numId="35">
    <w:abstractNumId w:val="29"/>
  </w:num>
  <w:num w:numId="36">
    <w:abstractNumId w:val="37"/>
  </w:num>
  <w:num w:numId="37">
    <w:abstractNumId w:val="15"/>
  </w:num>
  <w:num w:numId="38">
    <w:abstractNumId w:val="38"/>
  </w:num>
  <w:num w:numId="39">
    <w:abstractNumId w:val="13"/>
  </w:num>
  <w:num w:numId="40">
    <w:abstractNumId w:val="20"/>
  </w:num>
  <w:num w:numId="41">
    <w:abstractNumId w:val="21"/>
  </w:num>
  <w:num w:numId="42">
    <w:abstractNumId w:val="36"/>
  </w:num>
  <w:num w:numId="43">
    <w:abstractNumId w:val="2"/>
  </w:num>
  <w:num w:numId="44">
    <w:abstractNumId w:val="33"/>
  </w:num>
  <w:num w:numId="45">
    <w:abstractNumId w:val="1"/>
  </w:num>
  <w:num w:numId="46">
    <w:abstractNumId w:val="4"/>
  </w:num>
  <w:num w:numId="47">
    <w:abstractNumId w:val="16"/>
  </w:num>
  <w:num w:numId="4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0NDawsLAwMzYyNTBX0lEKTi0uzszPAykwrAUADPJj5ywAAAA="/>
  </w:docVars>
  <w:rsids>
    <w:rsidRoot w:val="00A371E1"/>
    <w:rsid w:val="00021713"/>
    <w:rsid w:val="002A5DF5"/>
    <w:rsid w:val="003876E7"/>
    <w:rsid w:val="003B5FF8"/>
    <w:rsid w:val="003D72A7"/>
    <w:rsid w:val="00440C85"/>
    <w:rsid w:val="006C30CF"/>
    <w:rsid w:val="00822FC4"/>
    <w:rsid w:val="00A371E1"/>
    <w:rsid w:val="00BD4A61"/>
    <w:rsid w:val="00BE2AEC"/>
    <w:rsid w:val="00C036AF"/>
    <w:rsid w:val="00CE26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347790"/>
  <w15:chartTrackingRefBased/>
  <w15:docId w15:val="{610F477C-4FE7-445F-B37E-A88A0D7704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71E1"/>
    <w:pPr>
      <w:spacing w:after="0" w:line="240" w:lineRule="auto"/>
    </w:pPr>
    <w:rPr>
      <w:rFonts w:ascii="Times New Roman" w:eastAsia="Batang" w:hAnsi="Times New Roman" w:cs="Angsana New"/>
      <w:sz w:val="24"/>
      <w:szCs w:val="24"/>
      <w:lang w:eastAsia="ko-KR" w:bidi="th-TH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Marquedecommentaire">
    <w:name w:val="annotation reference"/>
    <w:basedOn w:val="Policepardfaut"/>
    <w:rsid w:val="00A371E1"/>
    <w:rPr>
      <w:sz w:val="16"/>
      <w:szCs w:val="16"/>
    </w:rPr>
  </w:style>
  <w:style w:type="paragraph" w:styleId="Commentaire">
    <w:name w:val="annotation text"/>
    <w:basedOn w:val="Normal"/>
    <w:link w:val="CommentaireCar"/>
    <w:rsid w:val="00A371E1"/>
    <w:rPr>
      <w:rFonts w:eastAsia="Times New Roman" w:cs="Times New Roman"/>
      <w:sz w:val="20"/>
      <w:szCs w:val="20"/>
      <w:lang w:eastAsia="en-GB" w:bidi="ar-SA"/>
    </w:rPr>
  </w:style>
  <w:style w:type="character" w:customStyle="1" w:styleId="CommentaireCar">
    <w:name w:val="Commentaire Car"/>
    <w:basedOn w:val="Policepardfaut"/>
    <w:link w:val="Commentaire"/>
    <w:rsid w:val="00A371E1"/>
    <w:rPr>
      <w:rFonts w:ascii="Times New Roman" w:eastAsia="Times New Roman" w:hAnsi="Times New Roman" w:cs="Times New Roman"/>
      <w:sz w:val="20"/>
      <w:szCs w:val="20"/>
      <w:lang w:eastAsia="en-GB"/>
    </w:rPr>
  </w:style>
  <w:style w:type="table" w:styleId="Grilledutableau">
    <w:name w:val="Table Grid"/>
    <w:basedOn w:val="TableauNormal"/>
    <w:rsid w:val="00A371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">
    <w:name w:val="Hyperlink"/>
    <w:basedOn w:val="Policepardfaut"/>
    <w:rsid w:val="00A371E1"/>
    <w:rPr>
      <w:color w:val="0000FF"/>
      <w:u w:val="single"/>
    </w:rPr>
  </w:style>
  <w:style w:type="paragraph" w:styleId="Textedebulles">
    <w:name w:val="Balloon Text"/>
    <w:basedOn w:val="Normal"/>
    <w:link w:val="TextedebullesCar"/>
    <w:rsid w:val="00A371E1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rsid w:val="00A371E1"/>
    <w:rPr>
      <w:rFonts w:ascii="Tahoma" w:eastAsia="Batang" w:hAnsi="Tahoma" w:cs="Tahoma"/>
      <w:sz w:val="16"/>
      <w:szCs w:val="16"/>
      <w:lang w:eastAsia="ko-KR" w:bidi="th-TH"/>
    </w:rPr>
  </w:style>
  <w:style w:type="paragraph" w:styleId="En-tte">
    <w:name w:val="header"/>
    <w:basedOn w:val="Normal"/>
    <w:link w:val="En-tteCar"/>
    <w:rsid w:val="00A371E1"/>
    <w:pPr>
      <w:tabs>
        <w:tab w:val="center" w:pos="4153"/>
        <w:tab w:val="right" w:pos="8306"/>
      </w:tabs>
    </w:pPr>
  </w:style>
  <w:style w:type="character" w:customStyle="1" w:styleId="En-tteCar">
    <w:name w:val="En-tête Car"/>
    <w:basedOn w:val="Policepardfaut"/>
    <w:link w:val="En-tte"/>
    <w:rsid w:val="00A371E1"/>
    <w:rPr>
      <w:rFonts w:ascii="Times New Roman" w:eastAsia="Batang" w:hAnsi="Times New Roman" w:cs="Angsana New"/>
      <w:sz w:val="24"/>
      <w:szCs w:val="24"/>
      <w:lang w:eastAsia="ko-KR" w:bidi="th-TH"/>
    </w:rPr>
  </w:style>
  <w:style w:type="paragraph" w:styleId="Pieddepage">
    <w:name w:val="footer"/>
    <w:basedOn w:val="Normal"/>
    <w:link w:val="PieddepageCar"/>
    <w:uiPriority w:val="99"/>
    <w:rsid w:val="00A371E1"/>
    <w:pPr>
      <w:tabs>
        <w:tab w:val="center" w:pos="4153"/>
        <w:tab w:val="right" w:pos="8306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A371E1"/>
    <w:rPr>
      <w:rFonts w:ascii="Times New Roman" w:eastAsia="Batang" w:hAnsi="Times New Roman" w:cs="Angsana New"/>
      <w:sz w:val="24"/>
      <w:szCs w:val="24"/>
      <w:lang w:eastAsia="ko-KR" w:bidi="th-TH"/>
    </w:rPr>
  </w:style>
  <w:style w:type="character" w:styleId="Numrodepage">
    <w:name w:val="page number"/>
    <w:basedOn w:val="Policepardfaut"/>
    <w:rsid w:val="00A371E1"/>
  </w:style>
  <w:style w:type="paragraph" w:styleId="Corpsdetexte3">
    <w:name w:val="Body Text 3"/>
    <w:basedOn w:val="Normal"/>
    <w:link w:val="Corpsdetexte3Car"/>
    <w:rsid w:val="00A371E1"/>
    <w:pPr>
      <w:spacing w:after="120"/>
    </w:pPr>
    <w:rPr>
      <w:rFonts w:eastAsia="Times New Roman" w:cs="Times New Roman"/>
      <w:sz w:val="16"/>
      <w:szCs w:val="16"/>
      <w:lang w:eastAsia="en-GB" w:bidi="ar-SA"/>
    </w:rPr>
  </w:style>
  <w:style w:type="character" w:customStyle="1" w:styleId="Corpsdetexte3Car">
    <w:name w:val="Corps de texte 3 Car"/>
    <w:basedOn w:val="Policepardfaut"/>
    <w:link w:val="Corpsdetexte3"/>
    <w:rsid w:val="00A371E1"/>
    <w:rPr>
      <w:rFonts w:ascii="Times New Roman" w:eastAsia="Times New Roman" w:hAnsi="Times New Roman" w:cs="Times New Roman"/>
      <w:sz w:val="16"/>
      <w:szCs w:val="16"/>
      <w:lang w:eastAsia="en-GB"/>
    </w:rPr>
  </w:style>
  <w:style w:type="paragraph" w:styleId="Objetducommentaire">
    <w:name w:val="annotation subject"/>
    <w:basedOn w:val="Commentaire"/>
    <w:next w:val="Commentaire"/>
    <w:link w:val="ObjetducommentaireCar"/>
    <w:rsid w:val="00A371E1"/>
    <w:rPr>
      <w:rFonts w:eastAsia="Batang" w:cs="Angsana New"/>
      <w:b/>
      <w:bCs/>
      <w:lang w:eastAsia="ko-KR" w:bidi="th-TH"/>
    </w:rPr>
  </w:style>
  <w:style w:type="character" w:customStyle="1" w:styleId="CommentSubjectChar">
    <w:name w:val="Comment Subject Char"/>
    <w:basedOn w:val="CommentaireCar"/>
    <w:rsid w:val="00A371E1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paragraph" w:styleId="Corpsdetexte">
    <w:name w:val="Body Text"/>
    <w:basedOn w:val="Normal"/>
    <w:link w:val="CorpsdetexteCar"/>
    <w:rsid w:val="00A371E1"/>
    <w:pPr>
      <w:spacing w:after="120"/>
    </w:pPr>
    <w:rPr>
      <w:szCs w:val="30"/>
    </w:rPr>
  </w:style>
  <w:style w:type="character" w:customStyle="1" w:styleId="CorpsdetexteCar">
    <w:name w:val="Corps de texte Car"/>
    <w:basedOn w:val="Policepardfaut"/>
    <w:link w:val="Corpsdetexte"/>
    <w:rsid w:val="00A371E1"/>
    <w:rPr>
      <w:rFonts w:ascii="Times New Roman" w:eastAsia="Batang" w:hAnsi="Times New Roman" w:cs="Angsana New"/>
      <w:sz w:val="24"/>
      <w:szCs w:val="30"/>
      <w:lang w:eastAsia="ko-KR" w:bidi="th-TH"/>
    </w:rPr>
  </w:style>
  <w:style w:type="paragraph" w:customStyle="1" w:styleId="p1">
    <w:name w:val="p1"/>
    <w:basedOn w:val="Normal"/>
    <w:rsid w:val="00A371E1"/>
    <w:pPr>
      <w:widowControl w:val="0"/>
      <w:tabs>
        <w:tab w:val="left" w:pos="2035"/>
      </w:tabs>
      <w:spacing w:line="289" w:lineRule="atLeast"/>
      <w:ind w:left="595"/>
    </w:pPr>
    <w:rPr>
      <w:rFonts w:eastAsia="Times New Roman" w:cs="Times New Roman"/>
      <w:szCs w:val="20"/>
      <w:lang w:val="en-US" w:eastAsia="en-US" w:bidi="ar-SA"/>
    </w:rPr>
  </w:style>
  <w:style w:type="character" w:customStyle="1" w:styleId="ObjetducommentaireCar">
    <w:name w:val="Objet du commentaire Car"/>
    <w:basedOn w:val="CommentaireCar"/>
    <w:link w:val="Objetducommentaire"/>
    <w:rsid w:val="00A371E1"/>
    <w:rPr>
      <w:rFonts w:ascii="Times New Roman" w:eastAsia="Batang" w:hAnsi="Times New Roman" w:cs="Angsana New"/>
      <w:b/>
      <w:bCs/>
      <w:sz w:val="20"/>
      <w:szCs w:val="20"/>
      <w:lang w:eastAsia="ko-KR" w:bidi="th-TH"/>
    </w:rPr>
  </w:style>
  <w:style w:type="paragraph" w:styleId="Sansinterligne">
    <w:name w:val="No Spacing"/>
    <w:uiPriority w:val="1"/>
    <w:qFormat/>
    <w:rsid w:val="00A371E1"/>
    <w:pPr>
      <w:spacing w:after="0" w:line="240" w:lineRule="auto"/>
    </w:pPr>
    <w:rPr>
      <w:rFonts w:ascii="Times New Roman" w:eastAsia="Batang" w:hAnsi="Times New Roman" w:cs="Angsana New"/>
      <w:sz w:val="24"/>
      <w:szCs w:val="30"/>
      <w:lang w:eastAsia="ko-KR"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9A6027-04D3-4FE7-80DB-E91E6F4C9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6</Pages>
  <Words>1080</Words>
  <Characters>615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thomson</dc:creator>
  <cp:keywords/>
  <dc:description/>
  <cp:lastModifiedBy>ANM</cp:lastModifiedBy>
  <cp:revision>7</cp:revision>
  <dcterms:created xsi:type="dcterms:W3CDTF">2017-09-20T09:29:00Z</dcterms:created>
  <dcterms:modified xsi:type="dcterms:W3CDTF">2018-01-23T14:59:00Z</dcterms:modified>
</cp:coreProperties>
</file>